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A65BEE" w14:textId="6759C592" w:rsidR="00FC161B" w:rsidRPr="00FC161B" w:rsidRDefault="00FC161B" w:rsidP="00FC161B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80712611"/>
      <w:bookmarkStart w:id="1" w:name="_Hlk173955477"/>
      <w:bookmarkStart w:id="2" w:name="_Hlk173924840"/>
      <w:r w:rsidRPr="00FC161B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S</w:t>
      </w:r>
      <w:r w:rsidRPr="00FC161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upplementary </w:t>
      </w:r>
      <w:r w:rsidRPr="00FC161B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F</w:t>
      </w:r>
      <w:r w:rsidRPr="00FC161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le </w:t>
      </w:r>
      <w:bookmarkEnd w:id="0"/>
      <w:r w:rsidRPr="00FC161B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3</w:t>
      </w:r>
    </w:p>
    <w:p w14:paraId="3B59F97B" w14:textId="77777777" w:rsidR="00FC161B" w:rsidRDefault="00FC161B" w:rsidP="005E1557">
      <w:pPr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1AE3EB6D" w14:textId="49414610" w:rsidR="005E1557" w:rsidRPr="009E00BA" w:rsidRDefault="005E1557" w:rsidP="005E1557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9E00BA">
        <w:rPr>
          <w:rFonts w:ascii="Times New Roman" w:hAnsi="Times New Roman" w:cs="Times New Roman"/>
          <w:b/>
          <w:bCs/>
          <w:sz w:val="20"/>
          <w:szCs w:val="20"/>
        </w:rPr>
        <w:t xml:space="preserve">Table </w:t>
      </w:r>
      <w:r w:rsidRPr="009E00BA">
        <w:rPr>
          <w:rFonts w:ascii="Times New Roman" w:hAnsi="Times New Roman" w:cs="Times New Roman" w:hint="eastAsia"/>
          <w:b/>
          <w:bCs/>
          <w:sz w:val="20"/>
          <w:szCs w:val="20"/>
        </w:rPr>
        <w:t>S1</w:t>
      </w:r>
      <w:r w:rsidRPr="009E00BA">
        <w:rPr>
          <w:rFonts w:ascii="Times New Roman" w:hAnsi="Times New Roman" w:cs="Times New Roman"/>
          <w:sz w:val="20"/>
          <w:szCs w:val="20"/>
        </w:rPr>
        <w:t xml:space="preserve"> Association between </w:t>
      </w:r>
      <w:r w:rsidRPr="009E00BA">
        <w:rPr>
          <w:rFonts w:ascii="Times New Roman" w:hAnsi="Times New Roman" w:cs="Times New Roman" w:hint="eastAsia"/>
          <w:sz w:val="20"/>
          <w:szCs w:val="20"/>
        </w:rPr>
        <w:t>ABSI</w:t>
      </w:r>
      <w:r w:rsidRPr="009E00BA">
        <w:rPr>
          <w:rFonts w:ascii="Times New Roman" w:hAnsi="Times New Roman" w:cs="Times New Roman"/>
          <w:sz w:val="20"/>
          <w:szCs w:val="20"/>
        </w:rPr>
        <w:t xml:space="preserve"> and </w:t>
      </w:r>
      <w:r w:rsidR="00167F72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t</w:t>
      </w:r>
      <w:r w:rsidR="00167F72" w:rsidRPr="0013070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tal body </w:t>
      </w:r>
      <w:r w:rsidR="00167F72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less head</w:t>
      </w:r>
      <w:r w:rsidR="00167F72" w:rsidRPr="0013070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one mineral density</w:t>
      </w:r>
      <w:r w:rsidR="00167F72" w:rsidRPr="009E00BA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167F72">
        <w:rPr>
          <w:rFonts w:ascii="Times New Roman" w:hAnsi="Times New Roman" w:cs="Times New Roman" w:hint="eastAsia"/>
          <w:sz w:val="20"/>
          <w:szCs w:val="20"/>
        </w:rPr>
        <w:t>(</w:t>
      </w:r>
      <w:r w:rsidRPr="009E00BA">
        <w:rPr>
          <w:rFonts w:ascii="Times New Roman" w:hAnsi="Times New Roman" w:cs="Times New Roman" w:hint="eastAsia"/>
          <w:sz w:val="20"/>
          <w:szCs w:val="20"/>
        </w:rPr>
        <w:t>TB-BMD</w:t>
      </w:r>
      <w:r w:rsidR="00167F72">
        <w:rPr>
          <w:rFonts w:ascii="Times New Roman" w:hAnsi="Times New Roman" w:cs="Times New Roman" w:hint="eastAsia"/>
          <w:sz w:val="20"/>
          <w:szCs w:val="20"/>
        </w:rPr>
        <w:t>)</w:t>
      </w:r>
      <w:r w:rsidRPr="009E00BA">
        <w:rPr>
          <w:rFonts w:ascii="Times New Roman" w:hAnsi="Times New Roman" w:cs="Times New Roman" w:hint="eastAsia"/>
          <w:sz w:val="20"/>
          <w:szCs w:val="20"/>
        </w:rPr>
        <w:t>.</w:t>
      </w:r>
    </w:p>
    <w:tbl>
      <w:tblPr>
        <w:tblStyle w:val="a7"/>
        <w:tblW w:w="9639" w:type="dxa"/>
        <w:tblInd w:w="-57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5"/>
        <w:gridCol w:w="1559"/>
        <w:gridCol w:w="992"/>
        <w:gridCol w:w="1696"/>
        <w:gridCol w:w="992"/>
        <w:gridCol w:w="1843"/>
        <w:gridCol w:w="992"/>
      </w:tblGrid>
      <w:tr w:rsidR="005E1557" w:rsidRPr="009E00BA" w14:paraId="511EEC97" w14:textId="77777777" w:rsidTr="00DD12C3">
        <w:trPr>
          <w:trHeight w:val="557"/>
        </w:trPr>
        <w:tc>
          <w:tcPr>
            <w:tcW w:w="1565" w:type="dxa"/>
            <w:tcBorders>
              <w:bottom w:val="single" w:sz="4" w:space="0" w:color="auto"/>
            </w:tcBorders>
            <w:shd w:val="clear" w:color="auto" w:fill="auto"/>
          </w:tcPr>
          <w:p w14:paraId="34CB7FFA" w14:textId="77777777" w:rsidR="005E1557" w:rsidRPr="009E00BA" w:rsidRDefault="005E1557" w:rsidP="00DD12C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posure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</w:tcPr>
          <w:p w14:paraId="7DF96951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1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a</w:t>
            </w:r>
          </w:p>
          <w:p w14:paraId="644A3DE9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β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（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5% CI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）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0F360CA8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alue</w:t>
            </w:r>
          </w:p>
        </w:tc>
        <w:tc>
          <w:tcPr>
            <w:tcW w:w="1696" w:type="dxa"/>
            <w:tcBorders>
              <w:bottom w:val="single" w:sz="4" w:space="0" w:color="auto"/>
            </w:tcBorders>
            <w:shd w:val="clear" w:color="auto" w:fill="auto"/>
          </w:tcPr>
          <w:p w14:paraId="279049EC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2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b</w:t>
            </w:r>
          </w:p>
          <w:p w14:paraId="6570A1BF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β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（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5% CI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）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2CFA1360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alue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</w:tcPr>
          <w:p w14:paraId="10C60E70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3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c</w:t>
            </w:r>
          </w:p>
          <w:p w14:paraId="192499E2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β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（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5% CI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）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2C30399C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alue</w:t>
            </w:r>
          </w:p>
        </w:tc>
      </w:tr>
      <w:tr w:rsidR="005E1557" w:rsidRPr="009E00BA" w14:paraId="2B19B6C8" w14:textId="77777777" w:rsidTr="00DD12C3">
        <w:tc>
          <w:tcPr>
            <w:tcW w:w="1565" w:type="dxa"/>
            <w:tcBorders>
              <w:top w:val="single" w:sz="4" w:space="0" w:color="auto"/>
            </w:tcBorders>
            <w:shd w:val="clear" w:color="auto" w:fill="auto"/>
          </w:tcPr>
          <w:p w14:paraId="2A672B4F" w14:textId="77777777" w:rsidR="005E1557" w:rsidRPr="009E00BA" w:rsidRDefault="005E1557" w:rsidP="00DD12C3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ABSI</w:t>
            </w:r>
            <w:r w:rsidRPr="009E00BA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 (continuous)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14:paraId="52F52FFE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-4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34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5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 </w:t>
            </w:r>
          </w:p>
          <w:p w14:paraId="233F0941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(-4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8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9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7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, -3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79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2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14:paraId="4452BE42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&lt;0.00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1</w:t>
            </w:r>
          </w:p>
        </w:tc>
        <w:tc>
          <w:tcPr>
            <w:tcW w:w="1696" w:type="dxa"/>
            <w:tcBorders>
              <w:top w:val="single" w:sz="4" w:space="0" w:color="auto"/>
            </w:tcBorders>
            <w:shd w:val="clear" w:color="auto" w:fill="auto"/>
          </w:tcPr>
          <w:p w14:paraId="3559B3EF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-3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92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3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 </w:t>
            </w:r>
          </w:p>
          <w:p w14:paraId="4D589604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(-4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4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25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, -3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42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1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14:paraId="5A7FE826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&lt;0.0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01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</w:tcPr>
          <w:p w14:paraId="77F9EBB1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-3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53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1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 </w:t>
            </w:r>
          </w:p>
          <w:p w14:paraId="49D3E919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(-4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1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46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, -2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9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15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14:paraId="61A25167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&lt;0.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001</w:t>
            </w:r>
          </w:p>
        </w:tc>
      </w:tr>
      <w:tr w:rsidR="005E1557" w:rsidRPr="009E00BA" w14:paraId="23A807AB" w14:textId="77777777" w:rsidTr="00DD12C3">
        <w:tc>
          <w:tcPr>
            <w:tcW w:w="1565" w:type="dxa"/>
          </w:tcPr>
          <w:p w14:paraId="1485F2BF" w14:textId="77777777" w:rsidR="005E1557" w:rsidRPr="009E00BA" w:rsidRDefault="005E1557" w:rsidP="00DD12C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ABSI </w:t>
            </w:r>
            <w:r w:rsidRPr="009E00B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(quartile) </w:t>
            </w:r>
          </w:p>
        </w:tc>
        <w:tc>
          <w:tcPr>
            <w:tcW w:w="1559" w:type="dxa"/>
          </w:tcPr>
          <w:p w14:paraId="71BE45ED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2B8D8C4F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96" w:type="dxa"/>
          </w:tcPr>
          <w:p w14:paraId="704C8C3C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43ACDC52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598D1FD0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160A493B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E1557" w:rsidRPr="009E00BA" w14:paraId="6B2D7752" w14:textId="77777777" w:rsidTr="00DD12C3">
        <w:tc>
          <w:tcPr>
            <w:tcW w:w="1565" w:type="dxa"/>
          </w:tcPr>
          <w:p w14:paraId="003AFD8C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Low</w:t>
            </w:r>
          </w:p>
        </w:tc>
        <w:tc>
          <w:tcPr>
            <w:tcW w:w="1559" w:type="dxa"/>
          </w:tcPr>
          <w:p w14:paraId="721D8FD7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992" w:type="dxa"/>
          </w:tcPr>
          <w:p w14:paraId="73241CD8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96" w:type="dxa"/>
          </w:tcPr>
          <w:p w14:paraId="4B738EB8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992" w:type="dxa"/>
          </w:tcPr>
          <w:p w14:paraId="2B36F340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761E9FE2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992" w:type="dxa"/>
          </w:tcPr>
          <w:p w14:paraId="0FE8A5CE" w14:textId="77777777" w:rsidR="005E1557" w:rsidRPr="009E00BA" w:rsidRDefault="005E1557" w:rsidP="00DD12C3">
            <w:pPr>
              <w:pStyle w:val="566ba9ff-a5b0-4b6f-bbdf-c3ab41993fc2"/>
              <w:tabs>
                <w:tab w:val="left" w:pos="653"/>
              </w:tabs>
              <w:spacing w:line="276" w:lineRule="auto"/>
              <w:jc w:val="center"/>
              <w:rPr>
                <w:rFonts w:ascii="Times New Roman" w:eastAsiaTheme="minorEastAsia" w:hAnsi="Times New Roman"/>
                <w:b w:val="0"/>
                <w:bCs w:val="0"/>
                <w:color w:val="auto"/>
                <w:sz w:val="20"/>
              </w:rPr>
            </w:pPr>
          </w:p>
        </w:tc>
      </w:tr>
      <w:tr w:rsidR="005E1557" w:rsidRPr="009E00BA" w14:paraId="70758419" w14:textId="77777777" w:rsidTr="00DD12C3">
        <w:tc>
          <w:tcPr>
            <w:tcW w:w="1565" w:type="dxa"/>
          </w:tcPr>
          <w:p w14:paraId="4A477A6D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eastAsia="Times New Roman" w:hAnsi="Times New Roman" w:cs="Times New Roman"/>
                <w:sz w:val="20"/>
                <w:szCs w:val="20"/>
              </w:rPr>
              <w:t>Medium</w:t>
            </w:r>
          </w:p>
        </w:tc>
        <w:tc>
          <w:tcPr>
            <w:tcW w:w="1559" w:type="dxa"/>
          </w:tcPr>
          <w:p w14:paraId="33308855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 xml:space="preserve">-0.018 </w:t>
            </w:r>
          </w:p>
          <w:p w14:paraId="67EAEB76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(-0.023, -0.012)</w:t>
            </w:r>
          </w:p>
        </w:tc>
        <w:tc>
          <w:tcPr>
            <w:tcW w:w="992" w:type="dxa"/>
          </w:tcPr>
          <w:p w14:paraId="3A57EBC1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lt;0.0</w:t>
            </w: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</w:tc>
        <w:tc>
          <w:tcPr>
            <w:tcW w:w="1696" w:type="dxa"/>
          </w:tcPr>
          <w:p w14:paraId="59FC1571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 xml:space="preserve">-0.017 </w:t>
            </w:r>
          </w:p>
          <w:p w14:paraId="36CF7115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(-0.022, -0.012)</w:t>
            </w:r>
          </w:p>
        </w:tc>
        <w:tc>
          <w:tcPr>
            <w:tcW w:w="992" w:type="dxa"/>
          </w:tcPr>
          <w:p w14:paraId="4F321516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lt;0.0</w:t>
            </w: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</w:tc>
        <w:tc>
          <w:tcPr>
            <w:tcW w:w="1843" w:type="dxa"/>
          </w:tcPr>
          <w:p w14:paraId="4F5FBA64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 xml:space="preserve">-0.017 </w:t>
            </w:r>
          </w:p>
          <w:p w14:paraId="267E8085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(-0.023, -0.011)</w:t>
            </w:r>
          </w:p>
        </w:tc>
        <w:tc>
          <w:tcPr>
            <w:tcW w:w="992" w:type="dxa"/>
          </w:tcPr>
          <w:p w14:paraId="5E154143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lt;0.0</w:t>
            </w: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</w:tc>
      </w:tr>
      <w:tr w:rsidR="005E1557" w:rsidRPr="009E00BA" w14:paraId="0BAA98E0" w14:textId="77777777" w:rsidTr="00DD12C3">
        <w:trPr>
          <w:trHeight w:val="68"/>
        </w:trPr>
        <w:tc>
          <w:tcPr>
            <w:tcW w:w="1565" w:type="dxa"/>
          </w:tcPr>
          <w:p w14:paraId="6759AE56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eastAsia="Times New Roman" w:hAnsi="Times New Roman" w:cs="Times New Roman"/>
                <w:sz w:val="20"/>
                <w:szCs w:val="20"/>
              </w:rPr>
              <w:t>High</w:t>
            </w:r>
          </w:p>
        </w:tc>
        <w:tc>
          <w:tcPr>
            <w:tcW w:w="1559" w:type="dxa"/>
          </w:tcPr>
          <w:p w14:paraId="768211CC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 xml:space="preserve">-0.038 </w:t>
            </w:r>
          </w:p>
          <w:p w14:paraId="76F1C946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(-0.044, -0.033)</w:t>
            </w:r>
          </w:p>
        </w:tc>
        <w:tc>
          <w:tcPr>
            <w:tcW w:w="992" w:type="dxa"/>
          </w:tcPr>
          <w:p w14:paraId="34C38089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lt;0.00</w:t>
            </w: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96" w:type="dxa"/>
          </w:tcPr>
          <w:p w14:paraId="4B26D638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 xml:space="preserve">-0.035 </w:t>
            </w:r>
          </w:p>
          <w:p w14:paraId="2BF50301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(-0.040, -0.030)</w:t>
            </w:r>
          </w:p>
        </w:tc>
        <w:tc>
          <w:tcPr>
            <w:tcW w:w="992" w:type="dxa"/>
          </w:tcPr>
          <w:p w14:paraId="7180FCFA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lt;0.0</w:t>
            </w: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</w:tc>
        <w:tc>
          <w:tcPr>
            <w:tcW w:w="1843" w:type="dxa"/>
          </w:tcPr>
          <w:p w14:paraId="7C75E4D3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 xml:space="preserve">-0.032 </w:t>
            </w:r>
          </w:p>
          <w:p w14:paraId="51D862F8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(-0.038, -0.026)</w:t>
            </w:r>
          </w:p>
        </w:tc>
        <w:tc>
          <w:tcPr>
            <w:tcW w:w="992" w:type="dxa"/>
          </w:tcPr>
          <w:p w14:paraId="7559A8B8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lt;0.0</w:t>
            </w: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</w:tc>
      </w:tr>
      <w:tr w:rsidR="005E1557" w:rsidRPr="009E00BA" w14:paraId="65EDB8AE" w14:textId="77777777" w:rsidTr="00DD12C3">
        <w:tc>
          <w:tcPr>
            <w:tcW w:w="1565" w:type="dxa"/>
          </w:tcPr>
          <w:p w14:paraId="2AB790EF" w14:textId="77777777" w:rsidR="005E1557" w:rsidRPr="009E00BA" w:rsidRDefault="005E1557" w:rsidP="00DD12C3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r trend</w:t>
            </w:r>
          </w:p>
        </w:tc>
        <w:tc>
          <w:tcPr>
            <w:tcW w:w="1559" w:type="dxa"/>
          </w:tcPr>
          <w:p w14:paraId="5F3FE635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</w:tcPr>
          <w:p w14:paraId="316F60BD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696" w:type="dxa"/>
          </w:tcPr>
          <w:p w14:paraId="18DEF234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</w:tcPr>
          <w:p w14:paraId="3BFE6991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843" w:type="dxa"/>
          </w:tcPr>
          <w:p w14:paraId="2A24ADC1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</w:tcPr>
          <w:p w14:paraId="5C2A82ED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01</w:t>
            </w:r>
          </w:p>
        </w:tc>
      </w:tr>
    </w:tbl>
    <w:p w14:paraId="6BD2CB57" w14:textId="77777777" w:rsidR="005E1557" w:rsidRPr="009E00BA" w:rsidRDefault="005E1557" w:rsidP="005E1557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9E00BA"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r w:rsidRPr="009E00BA">
        <w:rPr>
          <w:rFonts w:ascii="Times New Roman" w:hAnsi="Times New Roman" w:cs="Times New Roman"/>
          <w:sz w:val="20"/>
          <w:szCs w:val="20"/>
        </w:rPr>
        <w:t xml:space="preserve">Model 1: unadjusted. </w:t>
      </w:r>
    </w:p>
    <w:p w14:paraId="10CFCA89" w14:textId="77777777" w:rsidR="005E1557" w:rsidRPr="009E00BA" w:rsidRDefault="005E1557" w:rsidP="005E1557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9E00BA">
        <w:rPr>
          <w:rFonts w:ascii="Times New Roman" w:hAnsi="Times New Roman" w:cs="Times New Roman"/>
          <w:sz w:val="20"/>
          <w:szCs w:val="20"/>
          <w:vertAlign w:val="superscript"/>
        </w:rPr>
        <w:t>b</w:t>
      </w:r>
      <w:r w:rsidRPr="009E00BA">
        <w:rPr>
          <w:rFonts w:ascii="Times New Roman" w:hAnsi="Times New Roman" w:cs="Times New Roman"/>
          <w:sz w:val="20"/>
          <w:szCs w:val="20"/>
        </w:rPr>
        <w:t>Model 2: adjusted for gender, age, and race.</w:t>
      </w:r>
    </w:p>
    <w:p w14:paraId="0E999C0D" w14:textId="77777777" w:rsidR="005E1557" w:rsidRPr="009E00BA" w:rsidRDefault="005E1557" w:rsidP="005E1557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9E00BA">
        <w:rPr>
          <w:rFonts w:ascii="Times New Roman" w:hAnsi="Times New Roman" w:cs="Times New Roman"/>
          <w:sz w:val="20"/>
          <w:szCs w:val="20"/>
          <w:vertAlign w:val="superscript"/>
        </w:rPr>
        <w:t>c</w:t>
      </w:r>
      <w:r w:rsidRPr="009E00BA">
        <w:rPr>
          <w:rFonts w:ascii="Times New Roman" w:hAnsi="Times New Roman" w:cs="Times New Roman"/>
          <w:sz w:val="20"/>
          <w:szCs w:val="20"/>
        </w:rPr>
        <w:t xml:space="preserve">Model 3: </w:t>
      </w:r>
      <w:bookmarkStart w:id="3" w:name="_Hlk180419360"/>
      <w:r w:rsidRPr="009E00BA">
        <w:rPr>
          <w:rFonts w:ascii="Times New Roman" w:hAnsi="Times New Roman" w:cs="Times New Roman"/>
          <w:sz w:val="20"/>
          <w:szCs w:val="20"/>
        </w:rPr>
        <w:t>Adjusted for gender, age, race</w:t>
      </w:r>
      <w:r w:rsidRPr="009E00BA">
        <w:rPr>
          <w:rFonts w:ascii="Times New Roman" w:hAnsi="Times New Roman" w:cs="Times New Roman" w:hint="eastAsia"/>
          <w:sz w:val="20"/>
          <w:szCs w:val="20"/>
        </w:rPr>
        <w:t xml:space="preserve">, FIPR, education level, smoking, drinking, moderate activity, </w:t>
      </w:r>
      <w:r w:rsidRPr="009E00BA">
        <w:rPr>
          <w:rFonts w:ascii="Times New Roman" w:hAnsi="Times New Roman" w:cs="Times New Roman"/>
          <w:sz w:val="20"/>
          <w:szCs w:val="20"/>
        </w:rPr>
        <w:t xml:space="preserve">diabetes, </w:t>
      </w:r>
      <w:r w:rsidRPr="009E00BA">
        <w:rPr>
          <w:rFonts w:ascii="Times New Roman" w:hAnsi="Times New Roman" w:cs="Times New Roman" w:hint="eastAsia"/>
          <w:sz w:val="20"/>
          <w:szCs w:val="20"/>
        </w:rPr>
        <w:t>ALP, ALT, AST, c</w:t>
      </w:r>
      <w:r w:rsidRPr="009E00BA">
        <w:rPr>
          <w:rFonts w:ascii="Times New Roman" w:hAnsi="Times New Roman" w:cs="Times New Roman"/>
          <w:sz w:val="20"/>
          <w:szCs w:val="20"/>
        </w:rPr>
        <w:t>reatinine</w:t>
      </w:r>
      <w:r w:rsidRPr="009E00BA">
        <w:rPr>
          <w:rFonts w:ascii="Times New Roman" w:hAnsi="Times New Roman" w:cs="Times New Roman" w:hint="eastAsia"/>
          <w:sz w:val="20"/>
          <w:szCs w:val="20"/>
        </w:rPr>
        <w:t>, t</w:t>
      </w:r>
      <w:r w:rsidRPr="009E00BA">
        <w:rPr>
          <w:rFonts w:ascii="Times New Roman" w:hAnsi="Times New Roman" w:cs="Times New Roman"/>
          <w:sz w:val="20"/>
          <w:szCs w:val="20"/>
        </w:rPr>
        <w:t>otal cholesterol</w:t>
      </w:r>
      <w:r w:rsidRPr="009E00BA">
        <w:rPr>
          <w:rFonts w:ascii="Times New Roman" w:hAnsi="Times New Roman" w:cs="Times New Roman" w:hint="eastAsia"/>
          <w:sz w:val="20"/>
          <w:szCs w:val="20"/>
        </w:rPr>
        <w:t>, HDL-C, a</w:t>
      </w:r>
      <w:r w:rsidRPr="009E00BA">
        <w:rPr>
          <w:rFonts w:ascii="Times New Roman" w:hAnsi="Times New Roman" w:cs="Times New Roman"/>
          <w:sz w:val="20"/>
          <w:szCs w:val="20"/>
        </w:rPr>
        <w:t>lbumin</w:t>
      </w:r>
      <w:r w:rsidRPr="009E00BA">
        <w:rPr>
          <w:rFonts w:ascii="Times New Roman" w:hAnsi="Times New Roman" w:cs="Times New Roman" w:hint="eastAsia"/>
          <w:sz w:val="20"/>
          <w:szCs w:val="20"/>
        </w:rPr>
        <w:t xml:space="preserve">, </w:t>
      </w:r>
      <w:r w:rsidRPr="009E00BA">
        <w:rPr>
          <w:rFonts w:ascii="Times New Roman" w:hAnsi="Times New Roman" w:cs="Times New Roman"/>
          <w:sz w:val="20"/>
          <w:szCs w:val="20"/>
        </w:rPr>
        <w:t>phosphorus</w:t>
      </w:r>
      <w:r w:rsidRPr="009E00BA">
        <w:rPr>
          <w:rFonts w:ascii="Times New Roman" w:hAnsi="Times New Roman" w:cs="Times New Roman" w:hint="eastAsia"/>
          <w:sz w:val="20"/>
          <w:szCs w:val="20"/>
        </w:rPr>
        <w:t>,</w:t>
      </w:r>
      <w:r w:rsidRPr="009E00BA">
        <w:rPr>
          <w:rFonts w:ascii="Times New Roman" w:hAnsi="Times New Roman" w:cs="Times New Roman"/>
          <w:sz w:val="20"/>
          <w:szCs w:val="20"/>
        </w:rPr>
        <w:t xml:space="preserve"> calcium</w:t>
      </w:r>
      <w:r w:rsidRPr="009E00BA">
        <w:rPr>
          <w:rFonts w:ascii="Times New Roman" w:hAnsi="Times New Roman" w:cs="Times New Roman" w:hint="eastAsia"/>
          <w:sz w:val="20"/>
          <w:szCs w:val="20"/>
        </w:rPr>
        <w:t xml:space="preserve"> and </w:t>
      </w:r>
      <w:r w:rsidRPr="009E00BA">
        <w:rPr>
          <w:rFonts w:ascii="Times New Roman" w:hAnsi="Times New Roman" w:cs="Times New Roman"/>
          <w:sz w:val="20"/>
          <w:szCs w:val="20"/>
        </w:rPr>
        <w:t>25(OH)D</w:t>
      </w:r>
      <w:r w:rsidRPr="009E00BA">
        <w:rPr>
          <w:rFonts w:ascii="Times New Roman" w:hAnsi="Times New Roman" w:cs="Times New Roman" w:hint="eastAsia"/>
          <w:sz w:val="20"/>
          <w:szCs w:val="20"/>
        </w:rPr>
        <w:t>.</w:t>
      </w:r>
      <w:bookmarkEnd w:id="3"/>
    </w:p>
    <w:p w14:paraId="7C2E8295" w14:textId="77777777" w:rsidR="005E1557" w:rsidRDefault="005E1557" w:rsidP="005E1557">
      <w:pPr>
        <w:rPr>
          <w:sz w:val="20"/>
          <w:szCs w:val="20"/>
        </w:rPr>
      </w:pPr>
    </w:p>
    <w:p w14:paraId="1F54923B" w14:textId="6F555454" w:rsidR="005E1557" w:rsidRPr="009E00BA" w:rsidRDefault="005E1557" w:rsidP="005E1557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9E00BA">
        <w:rPr>
          <w:rFonts w:ascii="Times New Roman" w:hAnsi="Times New Roman" w:cs="Times New Roman"/>
          <w:b/>
          <w:bCs/>
          <w:sz w:val="20"/>
          <w:szCs w:val="20"/>
        </w:rPr>
        <w:t xml:space="preserve">Table </w:t>
      </w:r>
      <w:r w:rsidRPr="009E00BA">
        <w:rPr>
          <w:rFonts w:ascii="Times New Roman" w:hAnsi="Times New Roman" w:cs="Times New Roman" w:hint="eastAsia"/>
          <w:b/>
          <w:bCs/>
          <w:sz w:val="20"/>
          <w:szCs w:val="20"/>
        </w:rPr>
        <w:t>S2</w:t>
      </w:r>
      <w:r w:rsidRPr="009E00BA">
        <w:rPr>
          <w:rFonts w:ascii="Times New Roman" w:hAnsi="Times New Roman" w:cs="Times New Roman"/>
          <w:sz w:val="20"/>
          <w:szCs w:val="20"/>
        </w:rPr>
        <w:t xml:space="preserve"> Association between </w:t>
      </w:r>
      <w:r w:rsidRPr="009E00BA">
        <w:rPr>
          <w:rFonts w:ascii="Times New Roman" w:hAnsi="Times New Roman" w:cs="Times New Roman" w:hint="eastAsia"/>
          <w:sz w:val="20"/>
          <w:szCs w:val="20"/>
        </w:rPr>
        <w:t>ABSI</w:t>
      </w:r>
      <w:r w:rsidRPr="009E00BA">
        <w:rPr>
          <w:rFonts w:ascii="Times New Roman" w:hAnsi="Times New Roman" w:cs="Times New Roman"/>
          <w:sz w:val="20"/>
          <w:szCs w:val="20"/>
        </w:rPr>
        <w:t xml:space="preserve"> and </w:t>
      </w:r>
      <w:r w:rsidR="00167F72" w:rsidRPr="00412FD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elvis </w:t>
      </w:r>
      <w:r w:rsidR="00167F72" w:rsidRPr="00130702">
        <w:rPr>
          <w:rFonts w:ascii="Times New Roman" w:hAnsi="Times New Roman" w:cs="Times New Roman"/>
          <w:color w:val="000000" w:themeColor="text1"/>
          <w:sz w:val="20"/>
          <w:szCs w:val="20"/>
        </w:rPr>
        <w:t>bone mineral density</w:t>
      </w:r>
      <w:r w:rsidR="00167F72" w:rsidRPr="00412FD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PE-BMD) </w:t>
      </w:r>
    </w:p>
    <w:tbl>
      <w:tblPr>
        <w:tblStyle w:val="a7"/>
        <w:tblW w:w="9639" w:type="dxa"/>
        <w:tblInd w:w="-57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6"/>
        <w:gridCol w:w="1560"/>
        <w:gridCol w:w="992"/>
        <w:gridCol w:w="1554"/>
        <w:gridCol w:w="992"/>
        <w:gridCol w:w="1843"/>
        <w:gridCol w:w="992"/>
      </w:tblGrid>
      <w:tr w:rsidR="005E1557" w:rsidRPr="009E00BA" w14:paraId="7E7EE66A" w14:textId="77777777" w:rsidTr="00DD12C3">
        <w:trPr>
          <w:trHeight w:val="557"/>
        </w:trPr>
        <w:tc>
          <w:tcPr>
            <w:tcW w:w="1706" w:type="dxa"/>
            <w:tcBorders>
              <w:bottom w:val="single" w:sz="4" w:space="0" w:color="auto"/>
            </w:tcBorders>
            <w:shd w:val="clear" w:color="auto" w:fill="auto"/>
          </w:tcPr>
          <w:p w14:paraId="0A7A9DE8" w14:textId="77777777" w:rsidR="005E1557" w:rsidRPr="009E00BA" w:rsidRDefault="005E1557" w:rsidP="00DD12C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posure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</w:tcPr>
          <w:p w14:paraId="1D0870CD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1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a</w:t>
            </w:r>
          </w:p>
          <w:p w14:paraId="67DC1FB1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β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（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5% CI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）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02B8C47D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alue</w:t>
            </w:r>
          </w:p>
        </w:tc>
        <w:tc>
          <w:tcPr>
            <w:tcW w:w="1554" w:type="dxa"/>
            <w:tcBorders>
              <w:bottom w:val="single" w:sz="4" w:space="0" w:color="auto"/>
            </w:tcBorders>
            <w:shd w:val="clear" w:color="auto" w:fill="auto"/>
          </w:tcPr>
          <w:p w14:paraId="05569434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2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b</w:t>
            </w:r>
          </w:p>
          <w:p w14:paraId="6580497C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β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（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5% CI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）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05900C88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alue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</w:tcPr>
          <w:p w14:paraId="023D7695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3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c</w:t>
            </w:r>
          </w:p>
          <w:p w14:paraId="0AFAD5F3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β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（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5% CI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）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53EE7803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alue</w:t>
            </w:r>
          </w:p>
        </w:tc>
      </w:tr>
      <w:tr w:rsidR="005E1557" w:rsidRPr="009E00BA" w14:paraId="32FB1D65" w14:textId="77777777" w:rsidTr="00DD12C3">
        <w:tc>
          <w:tcPr>
            <w:tcW w:w="1706" w:type="dxa"/>
            <w:tcBorders>
              <w:top w:val="single" w:sz="4" w:space="0" w:color="auto"/>
            </w:tcBorders>
            <w:shd w:val="clear" w:color="auto" w:fill="auto"/>
          </w:tcPr>
          <w:p w14:paraId="655A7188" w14:textId="77777777" w:rsidR="005E1557" w:rsidRPr="009E00BA" w:rsidRDefault="005E1557" w:rsidP="00DD12C3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 xml:space="preserve">ABSI </w:t>
            </w:r>
            <w:r w:rsidRPr="009E00BA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</w:rPr>
              <w:t>(continuous)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</w:tcPr>
          <w:p w14:paraId="59C26684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-3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62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2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 </w:t>
            </w:r>
          </w:p>
          <w:p w14:paraId="11E3B650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(-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4.89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7, -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3.792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14:paraId="67D5E52A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&lt;0.00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1</w:t>
            </w:r>
          </w:p>
        </w:tc>
        <w:tc>
          <w:tcPr>
            <w:tcW w:w="1554" w:type="dxa"/>
            <w:tcBorders>
              <w:top w:val="single" w:sz="4" w:space="0" w:color="auto"/>
            </w:tcBorders>
            <w:shd w:val="clear" w:color="auto" w:fill="auto"/>
          </w:tcPr>
          <w:p w14:paraId="13C56EC0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-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1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9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59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 </w:t>
            </w:r>
          </w:p>
          <w:p w14:paraId="18368435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(-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2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8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55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, -1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06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3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14:paraId="7E7AB187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&lt;0.0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01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</w:tcPr>
          <w:p w14:paraId="43F984CC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-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1.949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 </w:t>
            </w:r>
          </w:p>
          <w:p w14:paraId="56687095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(-3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04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2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, -0.8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55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14:paraId="7FB3E23C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0.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00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5</w:t>
            </w:r>
          </w:p>
        </w:tc>
      </w:tr>
      <w:tr w:rsidR="005E1557" w:rsidRPr="009E00BA" w14:paraId="57652ACA" w14:textId="77777777" w:rsidTr="00DD12C3">
        <w:tc>
          <w:tcPr>
            <w:tcW w:w="1706" w:type="dxa"/>
          </w:tcPr>
          <w:p w14:paraId="66A3806F" w14:textId="77777777" w:rsidR="005E1557" w:rsidRPr="009E00BA" w:rsidRDefault="005E1557" w:rsidP="00DD12C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ABSI </w:t>
            </w:r>
            <w:r w:rsidRPr="009E00B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(quartile) </w:t>
            </w:r>
          </w:p>
        </w:tc>
        <w:tc>
          <w:tcPr>
            <w:tcW w:w="1560" w:type="dxa"/>
          </w:tcPr>
          <w:p w14:paraId="29830CE0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2391AC18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4" w:type="dxa"/>
          </w:tcPr>
          <w:p w14:paraId="2683C978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28D4D5A4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0814AE47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1C6E8807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E1557" w:rsidRPr="009E00BA" w14:paraId="489D1DE8" w14:textId="77777777" w:rsidTr="00DD12C3">
        <w:tc>
          <w:tcPr>
            <w:tcW w:w="1706" w:type="dxa"/>
          </w:tcPr>
          <w:p w14:paraId="5F2774B4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Low</w:t>
            </w:r>
          </w:p>
        </w:tc>
        <w:tc>
          <w:tcPr>
            <w:tcW w:w="1560" w:type="dxa"/>
          </w:tcPr>
          <w:p w14:paraId="07B4F7C2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992" w:type="dxa"/>
          </w:tcPr>
          <w:p w14:paraId="44918333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4" w:type="dxa"/>
          </w:tcPr>
          <w:p w14:paraId="1D631E6F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992" w:type="dxa"/>
          </w:tcPr>
          <w:p w14:paraId="7E93592B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75D0C672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992" w:type="dxa"/>
          </w:tcPr>
          <w:p w14:paraId="6559FF1E" w14:textId="77777777" w:rsidR="005E1557" w:rsidRPr="009E00BA" w:rsidRDefault="005E1557" w:rsidP="00DD12C3">
            <w:pPr>
              <w:pStyle w:val="566ba9ff-a5b0-4b6f-bbdf-c3ab41993fc2"/>
              <w:tabs>
                <w:tab w:val="left" w:pos="653"/>
              </w:tabs>
              <w:spacing w:line="276" w:lineRule="auto"/>
              <w:jc w:val="center"/>
              <w:rPr>
                <w:rFonts w:ascii="Times New Roman" w:eastAsiaTheme="minorEastAsia" w:hAnsi="Times New Roman"/>
                <w:b w:val="0"/>
                <w:bCs w:val="0"/>
                <w:color w:val="auto"/>
                <w:sz w:val="20"/>
              </w:rPr>
            </w:pPr>
          </w:p>
        </w:tc>
      </w:tr>
      <w:tr w:rsidR="005E1557" w:rsidRPr="009E00BA" w14:paraId="31ECF2BA" w14:textId="77777777" w:rsidTr="00DD12C3">
        <w:tc>
          <w:tcPr>
            <w:tcW w:w="1706" w:type="dxa"/>
          </w:tcPr>
          <w:p w14:paraId="4E91185C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eastAsia="Times New Roman" w:hAnsi="Times New Roman" w:cs="Times New Roman"/>
                <w:sz w:val="20"/>
                <w:szCs w:val="20"/>
              </w:rPr>
              <w:t>Medium</w:t>
            </w:r>
          </w:p>
        </w:tc>
        <w:tc>
          <w:tcPr>
            <w:tcW w:w="1560" w:type="dxa"/>
          </w:tcPr>
          <w:p w14:paraId="2F605B69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 xml:space="preserve">-0.008 </w:t>
            </w:r>
          </w:p>
          <w:p w14:paraId="1E9FAAC1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(-0.017, 0.000)</w:t>
            </w:r>
          </w:p>
        </w:tc>
        <w:tc>
          <w:tcPr>
            <w:tcW w:w="992" w:type="dxa"/>
          </w:tcPr>
          <w:p w14:paraId="6E667F42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30</w:t>
            </w:r>
          </w:p>
        </w:tc>
        <w:tc>
          <w:tcPr>
            <w:tcW w:w="1554" w:type="dxa"/>
          </w:tcPr>
          <w:p w14:paraId="6D2CFC50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 xml:space="preserve">0.000 </w:t>
            </w:r>
          </w:p>
          <w:p w14:paraId="71D87448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(-0.008, 0.009)</w:t>
            </w:r>
          </w:p>
        </w:tc>
        <w:tc>
          <w:tcPr>
            <w:tcW w:w="992" w:type="dxa"/>
          </w:tcPr>
          <w:p w14:paraId="17F1EBAA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80</w:t>
            </w:r>
          </w:p>
        </w:tc>
        <w:tc>
          <w:tcPr>
            <w:tcW w:w="1843" w:type="dxa"/>
          </w:tcPr>
          <w:p w14:paraId="36EA95D3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 xml:space="preserve">-0.002 </w:t>
            </w:r>
          </w:p>
          <w:p w14:paraId="60829AEA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(-0.013, 0.008)</w:t>
            </w:r>
          </w:p>
        </w:tc>
        <w:tc>
          <w:tcPr>
            <w:tcW w:w="992" w:type="dxa"/>
          </w:tcPr>
          <w:p w14:paraId="0D7DE5FE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0.645</w:t>
            </w: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</w:tr>
      <w:tr w:rsidR="005E1557" w:rsidRPr="009E00BA" w14:paraId="28206271" w14:textId="77777777" w:rsidTr="00DD12C3">
        <w:tc>
          <w:tcPr>
            <w:tcW w:w="1706" w:type="dxa"/>
          </w:tcPr>
          <w:p w14:paraId="6A289EE9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eastAsia="Times New Roman" w:hAnsi="Times New Roman" w:cs="Times New Roman"/>
                <w:sz w:val="20"/>
                <w:szCs w:val="20"/>
              </w:rPr>
              <w:t>High</w:t>
            </w:r>
          </w:p>
        </w:tc>
        <w:tc>
          <w:tcPr>
            <w:tcW w:w="1560" w:type="dxa"/>
          </w:tcPr>
          <w:p w14:paraId="33654C94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 xml:space="preserve">-0.030 </w:t>
            </w:r>
          </w:p>
          <w:p w14:paraId="50378DE0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(-0.039, -0.021)</w:t>
            </w:r>
          </w:p>
        </w:tc>
        <w:tc>
          <w:tcPr>
            <w:tcW w:w="992" w:type="dxa"/>
          </w:tcPr>
          <w:p w14:paraId="7E4AA87B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  <w:tc>
          <w:tcPr>
            <w:tcW w:w="1554" w:type="dxa"/>
          </w:tcPr>
          <w:p w14:paraId="112E7C49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-0.014</w:t>
            </w:r>
          </w:p>
          <w:p w14:paraId="3F62AAE7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 xml:space="preserve"> (-0.023, -0.005)</w:t>
            </w:r>
          </w:p>
        </w:tc>
        <w:tc>
          <w:tcPr>
            <w:tcW w:w="992" w:type="dxa"/>
          </w:tcPr>
          <w:p w14:paraId="4743241A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0.0034</w:t>
            </w:r>
          </w:p>
        </w:tc>
        <w:tc>
          <w:tcPr>
            <w:tcW w:w="1843" w:type="dxa"/>
          </w:tcPr>
          <w:p w14:paraId="75CCDE85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 xml:space="preserve">-0.015 </w:t>
            </w:r>
          </w:p>
          <w:p w14:paraId="4F8195CB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(-0.026, -0.004)</w:t>
            </w:r>
          </w:p>
        </w:tc>
        <w:tc>
          <w:tcPr>
            <w:tcW w:w="992" w:type="dxa"/>
          </w:tcPr>
          <w:p w14:paraId="395C61CA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90</w:t>
            </w:r>
          </w:p>
        </w:tc>
      </w:tr>
      <w:tr w:rsidR="005E1557" w:rsidRPr="009E00BA" w14:paraId="55245D7E" w14:textId="77777777" w:rsidTr="00DD12C3">
        <w:tc>
          <w:tcPr>
            <w:tcW w:w="1706" w:type="dxa"/>
          </w:tcPr>
          <w:p w14:paraId="7D6D5DA4" w14:textId="77777777" w:rsidR="005E1557" w:rsidRPr="009E00BA" w:rsidRDefault="005E1557" w:rsidP="00DD12C3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r trend</w:t>
            </w:r>
          </w:p>
        </w:tc>
        <w:tc>
          <w:tcPr>
            <w:tcW w:w="1560" w:type="dxa"/>
          </w:tcPr>
          <w:p w14:paraId="67AE5F8D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</w:tcPr>
          <w:p w14:paraId="2794918B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01</w:t>
            </w:r>
          </w:p>
        </w:tc>
        <w:tc>
          <w:tcPr>
            <w:tcW w:w="1554" w:type="dxa"/>
          </w:tcPr>
          <w:p w14:paraId="09A05BDD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</w:tcPr>
          <w:p w14:paraId="67F0E302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3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43" w:type="dxa"/>
          </w:tcPr>
          <w:p w14:paraId="1F41A6A2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</w:tcPr>
          <w:p w14:paraId="34A265B3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9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1</w:t>
            </w:r>
          </w:p>
        </w:tc>
      </w:tr>
    </w:tbl>
    <w:p w14:paraId="6F237FF7" w14:textId="77777777" w:rsidR="005E1557" w:rsidRPr="009E00BA" w:rsidRDefault="005E1557" w:rsidP="005E1557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9E00BA"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r w:rsidRPr="009E00BA">
        <w:rPr>
          <w:rFonts w:ascii="Times New Roman" w:hAnsi="Times New Roman" w:cs="Times New Roman"/>
          <w:sz w:val="20"/>
          <w:szCs w:val="20"/>
        </w:rPr>
        <w:t xml:space="preserve">Model 1: unadjusted. </w:t>
      </w:r>
    </w:p>
    <w:p w14:paraId="3FF114BA" w14:textId="77777777" w:rsidR="005E1557" w:rsidRPr="009E00BA" w:rsidRDefault="005E1557" w:rsidP="005E1557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9E00BA">
        <w:rPr>
          <w:rFonts w:ascii="Times New Roman" w:hAnsi="Times New Roman" w:cs="Times New Roman"/>
          <w:sz w:val="20"/>
          <w:szCs w:val="20"/>
          <w:vertAlign w:val="superscript"/>
        </w:rPr>
        <w:t>b</w:t>
      </w:r>
      <w:r w:rsidRPr="009E00BA">
        <w:rPr>
          <w:rFonts w:ascii="Times New Roman" w:hAnsi="Times New Roman" w:cs="Times New Roman"/>
          <w:sz w:val="20"/>
          <w:szCs w:val="20"/>
        </w:rPr>
        <w:t>Model 2: adjusted for gender, age, and race.</w:t>
      </w:r>
    </w:p>
    <w:p w14:paraId="1EB4EFED" w14:textId="77777777" w:rsidR="005E1557" w:rsidRPr="009E00BA" w:rsidRDefault="005E1557" w:rsidP="005E1557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9E00BA">
        <w:rPr>
          <w:rFonts w:ascii="Times New Roman" w:hAnsi="Times New Roman" w:cs="Times New Roman"/>
          <w:sz w:val="20"/>
          <w:szCs w:val="20"/>
          <w:vertAlign w:val="superscript"/>
        </w:rPr>
        <w:t>c</w:t>
      </w:r>
      <w:r w:rsidRPr="009E00BA">
        <w:rPr>
          <w:rFonts w:ascii="Times New Roman" w:hAnsi="Times New Roman" w:cs="Times New Roman"/>
          <w:sz w:val="20"/>
          <w:szCs w:val="20"/>
        </w:rPr>
        <w:t>Model 3: Adjusted for gender, age, race</w:t>
      </w:r>
      <w:r w:rsidRPr="009E00BA">
        <w:rPr>
          <w:rFonts w:ascii="Times New Roman" w:hAnsi="Times New Roman" w:cs="Times New Roman" w:hint="eastAsia"/>
          <w:sz w:val="20"/>
          <w:szCs w:val="20"/>
        </w:rPr>
        <w:t xml:space="preserve">, FIPR, education level, smoking, drinking, moderate activity, </w:t>
      </w:r>
      <w:r w:rsidRPr="009E00BA">
        <w:rPr>
          <w:rFonts w:ascii="Times New Roman" w:hAnsi="Times New Roman" w:cs="Times New Roman"/>
          <w:sz w:val="20"/>
          <w:szCs w:val="20"/>
        </w:rPr>
        <w:t xml:space="preserve">diabetes, </w:t>
      </w:r>
      <w:r w:rsidRPr="009E00BA">
        <w:rPr>
          <w:rFonts w:ascii="Times New Roman" w:hAnsi="Times New Roman" w:cs="Times New Roman" w:hint="eastAsia"/>
          <w:sz w:val="20"/>
          <w:szCs w:val="20"/>
        </w:rPr>
        <w:t>ALP, ALT, AST, c</w:t>
      </w:r>
      <w:r w:rsidRPr="009E00BA">
        <w:rPr>
          <w:rFonts w:ascii="Times New Roman" w:hAnsi="Times New Roman" w:cs="Times New Roman"/>
          <w:sz w:val="20"/>
          <w:szCs w:val="20"/>
        </w:rPr>
        <w:t>reatinine</w:t>
      </w:r>
      <w:r w:rsidRPr="009E00BA">
        <w:rPr>
          <w:rFonts w:ascii="Times New Roman" w:hAnsi="Times New Roman" w:cs="Times New Roman" w:hint="eastAsia"/>
          <w:sz w:val="20"/>
          <w:szCs w:val="20"/>
        </w:rPr>
        <w:t>, t</w:t>
      </w:r>
      <w:r w:rsidRPr="009E00BA">
        <w:rPr>
          <w:rFonts w:ascii="Times New Roman" w:hAnsi="Times New Roman" w:cs="Times New Roman"/>
          <w:sz w:val="20"/>
          <w:szCs w:val="20"/>
        </w:rPr>
        <w:t>otal cholesterol</w:t>
      </w:r>
      <w:r w:rsidRPr="009E00BA">
        <w:rPr>
          <w:rFonts w:ascii="Times New Roman" w:hAnsi="Times New Roman" w:cs="Times New Roman" w:hint="eastAsia"/>
          <w:sz w:val="20"/>
          <w:szCs w:val="20"/>
        </w:rPr>
        <w:t>, HDL-C, a</w:t>
      </w:r>
      <w:r w:rsidRPr="009E00BA">
        <w:rPr>
          <w:rFonts w:ascii="Times New Roman" w:hAnsi="Times New Roman" w:cs="Times New Roman"/>
          <w:sz w:val="20"/>
          <w:szCs w:val="20"/>
        </w:rPr>
        <w:t>lbumin</w:t>
      </w:r>
      <w:r w:rsidRPr="009E00BA">
        <w:rPr>
          <w:rFonts w:ascii="Times New Roman" w:hAnsi="Times New Roman" w:cs="Times New Roman" w:hint="eastAsia"/>
          <w:sz w:val="20"/>
          <w:szCs w:val="20"/>
        </w:rPr>
        <w:t xml:space="preserve">, </w:t>
      </w:r>
      <w:r w:rsidRPr="009E00BA">
        <w:rPr>
          <w:rFonts w:ascii="Times New Roman" w:hAnsi="Times New Roman" w:cs="Times New Roman"/>
          <w:sz w:val="20"/>
          <w:szCs w:val="20"/>
        </w:rPr>
        <w:t>phosphorus</w:t>
      </w:r>
      <w:r w:rsidRPr="009E00BA">
        <w:rPr>
          <w:rFonts w:ascii="Times New Roman" w:hAnsi="Times New Roman" w:cs="Times New Roman" w:hint="eastAsia"/>
          <w:sz w:val="20"/>
          <w:szCs w:val="20"/>
        </w:rPr>
        <w:t>,</w:t>
      </w:r>
      <w:r w:rsidRPr="009E00BA">
        <w:rPr>
          <w:rFonts w:ascii="Times New Roman" w:hAnsi="Times New Roman" w:cs="Times New Roman"/>
          <w:sz w:val="20"/>
          <w:szCs w:val="20"/>
        </w:rPr>
        <w:t xml:space="preserve"> calcium</w:t>
      </w:r>
      <w:r w:rsidRPr="009E00BA">
        <w:rPr>
          <w:rFonts w:ascii="Times New Roman" w:hAnsi="Times New Roman" w:cs="Times New Roman" w:hint="eastAsia"/>
          <w:sz w:val="20"/>
          <w:szCs w:val="20"/>
        </w:rPr>
        <w:t xml:space="preserve"> and </w:t>
      </w:r>
      <w:r w:rsidRPr="009E00BA">
        <w:rPr>
          <w:rFonts w:ascii="Times New Roman" w:hAnsi="Times New Roman" w:cs="Times New Roman"/>
          <w:sz w:val="20"/>
          <w:szCs w:val="20"/>
        </w:rPr>
        <w:t>25(OH)D</w:t>
      </w:r>
      <w:r w:rsidRPr="009E00BA">
        <w:rPr>
          <w:rFonts w:ascii="Times New Roman" w:hAnsi="Times New Roman" w:cs="Times New Roman" w:hint="eastAsia"/>
          <w:sz w:val="20"/>
          <w:szCs w:val="20"/>
        </w:rPr>
        <w:t>.</w:t>
      </w:r>
    </w:p>
    <w:p w14:paraId="53F78368" w14:textId="77777777" w:rsidR="008C17B7" w:rsidRDefault="008C17B7" w:rsidP="005E1557">
      <w:pPr>
        <w:spacing w:line="276" w:lineRule="auto"/>
        <w:rPr>
          <w:sz w:val="20"/>
          <w:szCs w:val="20"/>
        </w:rPr>
      </w:pPr>
    </w:p>
    <w:p w14:paraId="25DA94FF" w14:textId="6D3FD1E5" w:rsidR="005E1557" w:rsidRPr="009E00BA" w:rsidRDefault="005E1557" w:rsidP="005E1557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9E00BA">
        <w:rPr>
          <w:rFonts w:ascii="Times New Roman" w:hAnsi="Times New Roman" w:cs="Times New Roman"/>
          <w:b/>
          <w:bCs/>
          <w:sz w:val="20"/>
          <w:szCs w:val="20"/>
        </w:rPr>
        <w:t xml:space="preserve">Table </w:t>
      </w:r>
      <w:r w:rsidRPr="009E00BA">
        <w:rPr>
          <w:rFonts w:ascii="Times New Roman" w:hAnsi="Times New Roman" w:cs="Times New Roman" w:hint="eastAsia"/>
          <w:b/>
          <w:bCs/>
          <w:sz w:val="20"/>
          <w:szCs w:val="20"/>
        </w:rPr>
        <w:t>S</w:t>
      </w:r>
      <w:r w:rsidR="00AE436E">
        <w:rPr>
          <w:rFonts w:ascii="Times New Roman" w:hAnsi="Times New Roman" w:cs="Times New Roman" w:hint="eastAsia"/>
          <w:b/>
          <w:bCs/>
          <w:sz w:val="20"/>
          <w:szCs w:val="20"/>
        </w:rPr>
        <w:t>3</w:t>
      </w:r>
      <w:r w:rsidRPr="009E00BA">
        <w:rPr>
          <w:rFonts w:ascii="Times New Roman" w:hAnsi="Times New Roman" w:cs="Times New Roman"/>
          <w:sz w:val="20"/>
          <w:szCs w:val="20"/>
        </w:rPr>
        <w:t xml:space="preserve"> Association between </w:t>
      </w:r>
      <w:r w:rsidRPr="009E00BA">
        <w:rPr>
          <w:rFonts w:ascii="Times New Roman" w:hAnsi="Times New Roman" w:cs="Times New Roman" w:hint="eastAsia"/>
          <w:sz w:val="20"/>
          <w:szCs w:val="20"/>
        </w:rPr>
        <w:t>ABSI</w:t>
      </w:r>
      <w:r w:rsidRPr="009E00BA">
        <w:rPr>
          <w:rFonts w:ascii="Times New Roman" w:hAnsi="Times New Roman" w:cs="Times New Roman"/>
          <w:sz w:val="20"/>
          <w:szCs w:val="20"/>
        </w:rPr>
        <w:t xml:space="preserve"> and </w:t>
      </w:r>
      <w:r w:rsidR="00167F72" w:rsidRPr="00412FD1">
        <w:rPr>
          <w:rFonts w:ascii="Times New Roman" w:hAnsi="Times New Roman" w:cs="Times New Roman"/>
          <w:color w:val="000000" w:themeColor="text1"/>
          <w:sz w:val="20"/>
          <w:szCs w:val="20"/>
        </w:rPr>
        <w:t>lumbar spine</w:t>
      </w:r>
      <w:r w:rsidR="00167F72" w:rsidRPr="00167F7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167F72" w:rsidRPr="00130702">
        <w:rPr>
          <w:rFonts w:ascii="Times New Roman" w:hAnsi="Times New Roman" w:cs="Times New Roman"/>
          <w:color w:val="000000" w:themeColor="text1"/>
          <w:sz w:val="20"/>
          <w:szCs w:val="20"/>
        </w:rPr>
        <w:t>bone mineral density</w:t>
      </w:r>
      <w:r w:rsidR="00167F72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(LS-</w:t>
      </w:r>
      <w:r w:rsidR="00167F72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BMD</w:t>
      </w:r>
      <w:r w:rsidR="00167F72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)</w:t>
      </w:r>
      <w:r w:rsidR="00167F72" w:rsidRPr="009E00BA">
        <w:rPr>
          <w:rFonts w:ascii="Times New Roman" w:hAnsi="Times New Roman" w:cs="Times New Roman" w:hint="eastAsia"/>
          <w:sz w:val="20"/>
          <w:szCs w:val="20"/>
        </w:rPr>
        <w:t>.</w:t>
      </w:r>
    </w:p>
    <w:tbl>
      <w:tblPr>
        <w:tblStyle w:val="a7"/>
        <w:tblW w:w="9639" w:type="dxa"/>
        <w:tblInd w:w="-57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5"/>
        <w:gridCol w:w="1701"/>
        <w:gridCol w:w="992"/>
        <w:gridCol w:w="1701"/>
        <w:gridCol w:w="992"/>
        <w:gridCol w:w="1696"/>
        <w:gridCol w:w="992"/>
      </w:tblGrid>
      <w:tr w:rsidR="005E1557" w:rsidRPr="009E00BA" w14:paraId="1FA6BDF8" w14:textId="77777777" w:rsidTr="00112B3B">
        <w:trPr>
          <w:trHeight w:val="557"/>
        </w:trPr>
        <w:tc>
          <w:tcPr>
            <w:tcW w:w="1565" w:type="dxa"/>
            <w:tcBorders>
              <w:bottom w:val="single" w:sz="4" w:space="0" w:color="auto"/>
            </w:tcBorders>
            <w:shd w:val="clear" w:color="auto" w:fill="auto"/>
          </w:tcPr>
          <w:p w14:paraId="4D92D227" w14:textId="77777777" w:rsidR="005E1557" w:rsidRPr="009E00BA" w:rsidRDefault="005E1557" w:rsidP="00DD12C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posur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14950201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1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a</w:t>
            </w:r>
          </w:p>
          <w:p w14:paraId="337AA00E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β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（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5% CI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）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025AFBB4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alu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7776C7DC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2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b</w:t>
            </w:r>
          </w:p>
          <w:p w14:paraId="22DE27DB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β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（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5% CI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）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3FABBA60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alue</w:t>
            </w:r>
          </w:p>
        </w:tc>
        <w:tc>
          <w:tcPr>
            <w:tcW w:w="1696" w:type="dxa"/>
            <w:tcBorders>
              <w:bottom w:val="single" w:sz="4" w:space="0" w:color="auto"/>
            </w:tcBorders>
            <w:shd w:val="clear" w:color="auto" w:fill="auto"/>
          </w:tcPr>
          <w:p w14:paraId="3A19C918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3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c</w:t>
            </w:r>
          </w:p>
          <w:p w14:paraId="0A447DDB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β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（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5% CI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）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009CEFC3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alue</w:t>
            </w:r>
          </w:p>
        </w:tc>
      </w:tr>
      <w:tr w:rsidR="005E1557" w:rsidRPr="009E00BA" w14:paraId="131E8361" w14:textId="77777777" w:rsidTr="00112B3B">
        <w:tc>
          <w:tcPr>
            <w:tcW w:w="1565" w:type="dxa"/>
            <w:tcBorders>
              <w:top w:val="single" w:sz="4" w:space="0" w:color="auto"/>
            </w:tcBorders>
            <w:shd w:val="clear" w:color="auto" w:fill="auto"/>
          </w:tcPr>
          <w:p w14:paraId="5AD29A6D" w14:textId="77777777" w:rsidR="005E1557" w:rsidRPr="009E00BA" w:rsidRDefault="005E1557" w:rsidP="00DD12C3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ABSI</w:t>
            </w:r>
            <w:r w:rsidRPr="009E00BA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 (continuous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5C7B29F1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-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8.836</w:t>
            </w:r>
          </w:p>
          <w:p w14:paraId="7C04D8B7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 (-9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59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4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, -8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77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14:paraId="60FAE056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&lt;0.00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137D26D3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-7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57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3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 </w:t>
            </w:r>
          </w:p>
          <w:p w14:paraId="43472F7D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(-8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3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87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, -6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7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59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14:paraId="1CF5A927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&lt;0.0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01</w:t>
            </w:r>
          </w:p>
        </w:tc>
        <w:tc>
          <w:tcPr>
            <w:tcW w:w="1696" w:type="dxa"/>
            <w:tcBorders>
              <w:top w:val="single" w:sz="4" w:space="0" w:color="auto"/>
            </w:tcBorders>
            <w:shd w:val="clear" w:color="auto" w:fill="auto"/>
          </w:tcPr>
          <w:p w14:paraId="1766EF5F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-6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36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4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 </w:t>
            </w:r>
          </w:p>
          <w:p w14:paraId="62F9DDCF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(-7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3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65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, -5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.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36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3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14:paraId="26BF4749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&lt;0.</w:t>
            </w:r>
            <w:r w:rsidRPr="009E00BA">
              <w:rPr>
                <w:rFonts w:ascii="Times New Roman" w:hAnsi="Times New Roman" w:cs="Times New Roman" w:hint="eastAsia"/>
                <w:b/>
                <w:bCs/>
                <w:color w:val="FF0000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001</w:t>
            </w:r>
          </w:p>
        </w:tc>
      </w:tr>
      <w:tr w:rsidR="005E1557" w:rsidRPr="009E00BA" w14:paraId="7F7D3401" w14:textId="77777777" w:rsidTr="00112B3B">
        <w:tc>
          <w:tcPr>
            <w:tcW w:w="1565" w:type="dxa"/>
          </w:tcPr>
          <w:p w14:paraId="14A2DB23" w14:textId="77777777" w:rsidR="005E1557" w:rsidRPr="009E00BA" w:rsidRDefault="005E1557" w:rsidP="00DD12C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ABSI</w:t>
            </w:r>
            <w:r w:rsidRPr="009E00B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quartile) </w:t>
            </w:r>
          </w:p>
        </w:tc>
        <w:tc>
          <w:tcPr>
            <w:tcW w:w="1701" w:type="dxa"/>
          </w:tcPr>
          <w:p w14:paraId="46BD7859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6DBED5BB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D1A5A3F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070511B6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96" w:type="dxa"/>
          </w:tcPr>
          <w:p w14:paraId="68851907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551E1E4C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E1557" w:rsidRPr="009E00BA" w14:paraId="6B09F0AD" w14:textId="77777777" w:rsidTr="00112B3B">
        <w:tc>
          <w:tcPr>
            <w:tcW w:w="1565" w:type="dxa"/>
          </w:tcPr>
          <w:p w14:paraId="014107DF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Low</w:t>
            </w:r>
          </w:p>
        </w:tc>
        <w:tc>
          <w:tcPr>
            <w:tcW w:w="1701" w:type="dxa"/>
          </w:tcPr>
          <w:p w14:paraId="36D7B314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992" w:type="dxa"/>
          </w:tcPr>
          <w:p w14:paraId="0BFDE188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5C1E67D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992" w:type="dxa"/>
          </w:tcPr>
          <w:p w14:paraId="1AB41936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96" w:type="dxa"/>
          </w:tcPr>
          <w:p w14:paraId="0A37F141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992" w:type="dxa"/>
          </w:tcPr>
          <w:p w14:paraId="1F2F0CC7" w14:textId="77777777" w:rsidR="005E1557" w:rsidRPr="009E00BA" w:rsidRDefault="005E1557" w:rsidP="00DD12C3">
            <w:pPr>
              <w:pStyle w:val="566ba9ff-a5b0-4b6f-bbdf-c3ab41993fc2"/>
              <w:tabs>
                <w:tab w:val="left" w:pos="653"/>
              </w:tabs>
              <w:spacing w:line="276" w:lineRule="auto"/>
              <w:jc w:val="center"/>
              <w:rPr>
                <w:rFonts w:ascii="Times New Roman" w:eastAsiaTheme="minorEastAsia" w:hAnsi="Times New Roman"/>
                <w:b w:val="0"/>
                <w:bCs w:val="0"/>
                <w:color w:val="auto"/>
                <w:sz w:val="20"/>
              </w:rPr>
            </w:pPr>
          </w:p>
        </w:tc>
      </w:tr>
      <w:tr w:rsidR="005E1557" w:rsidRPr="009E00BA" w14:paraId="7AFC6C3B" w14:textId="77777777" w:rsidTr="00112B3B">
        <w:tc>
          <w:tcPr>
            <w:tcW w:w="1565" w:type="dxa"/>
          </w:tcPr>
          <w:p w14:paraId="77631A80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eastAsia="Times New Roman" w:hAnsi="Times New Roman" w:cs="Times New Roman"/>
                <w:sz w:val="20"/>
                <w:szCs w:val="20"/>
              </w:rPr>
              <w:t>Medium</w:t>
            </w:r>
          </w:p>
        </w:tc>
        <w:tc>
          <w:tcPr>
            <w:tcW w:w="1701" w:type="dxa"/>
          </w:tcPr>
          <w:p w14:paraId="2FFC91DE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 xml:space="preserve">-0.044 </w:t>
            </w:r>
          </w:p>
          <w:p w14:paraId="0774C4BF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(-0.052, -0.036)</w:t>
            </w:r>
          </w:p>
        </w:tc>
        <w:tc>
          <w:tcPr>
            <w:tcW w:w="992" w:type="dxa"/>
          </w:tcPr>
          <w:p w14:paraId="25AC97B9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lt;0.00</w:t>
            </w: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701" w:type="dxa"/>
          </w:tcPr>
          <w:p w14:paraId="694560DB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-0.034</w:t>
            </w:r>
          </w:p>
          <w:p w14:paraId="25A1AACB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 xml:space="preserve"> (-0.042, -0.026)</w:t>
            </w:r>
          </w:p>
        </w:tc>
        <w:tc>
          <w:tcPr>
            <w:tcW w:w="992" w:type="dxa"/>
          </w:tcPr>
          <w:p w14:paraId="4622038A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lt;0.0</w:t>
            </w: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</w:tc>
        <w:tc>
          <w:tcPr>
            <w:tcW w:w="1696" w:type="dxa"/>
          </w:tcPr>
          <w:p w14:paraId="21EE9E26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 xml:space="preserve">-0.027 </w:t>
            </w:r>
          </w:p>
          <w:p w14:paraId="5A35E98D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(-0.037, -0.018)</w:t>
            </w:r>
          </w:p>
        </w:tc>
        <w:tc>
          <w:tcPr>
            <w:tcW w:w="992" w:type="dxa"/>
          </w:tcPr>
          <w:p w14:paraId="614DA694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lt;0.0</w:t>
            </w: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</w:tc>
      </w:tr>
      <w:tr w:rsidR="005E1557" w:rsidRPr="009E00BA" w14:paraId="734BFC96" w14:textId="77777777" w:rsidTr="00112B3B">
        <w:tc>
          <w:tcPr>
            <w:tcW w:w="1565" w:type="dxa"/>
          </w:tcPr>
          <w:p w14:paraId="40D105ED" w14:textId="77777777" w:rsidR="005E1557" w:rsidRPr="009E00BA" w:rsidRDefault="005E1557" w:rsidP="00DD12C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eastAsia="Times New Roman" w:hAnsi="Times New Roman" w:cs="Times New Roman"/>
                <w:sz w:val="20"/>
                <w:szCs w:val="20"/>
              </w:rPr>
              <w:t>High</w:t>
            </w:r>
          </w:p>
        </w:tc>
        <w:tc>
          <w:tcPr>
            <w:tcW w:w="1701" w:type="dxa"/>
          </w:tcPr>
          <w:p w14:paraId="2DDD1D8E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 xml:space="preserve">-0.080 </w:t>
            </w:r>
          </w:p>
          <w:p w14:paraId="16C39CDE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(-0.088, -0.072)</w:t>
            </w:r>
          </w:p>
        </w:tc>
        <w:tc>
          <w:tcPr>
            <w:tcW w:w="992" w:type="dxa"/>
          </w:tcPr>
          <w:p w14:paraId="6965A0AD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lt;0.00</w:t>
            </w: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701" w:type="dxa"/>
          </w:tcPr>
          <w:p w14:paraId="7AD1F73E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 xml:space="preserve">-0.066 </w:t>
            </w:r>
          </w:p>
          <w:p w14:paraId="64070307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(-0.074, -0.057)</w:t>
            </w:r>
          </w:p>
        </w:tc>
        <w:tc>
          <w:tcPr>
            <w:tcW w:w="992" w:type="dxa"/>
          </w:tcPr>
          <w:p w14:paraId="7C0C06F8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lt;0.00</w:t>
            </w: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96" w:type="dxa"/>
          </w:tcPr>
          <w:p w14:paraId="747459B8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 xml:space="preserve">-0.055 </w:t>
            </w:r>
          </w:p>
          <w:p w14:paraId="2EA2CAFA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(-0.066, -0.045)</w:t>
            </w:r>
          </w:p>
        </w:tc>
        <w:tc>
          <w:tcPr>
            <w:tcW w:w="992" w:type="dxa"/>
          </w:tcPr>
          <w:p w14:paraId="36519849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lt;0.0</w:t>
            </w:r>
            <w:r w:rsidRPr="009E00BA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</w:tc>
      </w:tr>
      <w:tr w:rsidR="005E1557" w:rsidRPr="009E00BA" w14:paraId="2FF58202" w14:textId="77777777" w:rsidTr="00112B3B">
        <w:tc>
          <w:tcPr>
            <w:tcW w:w="1565" w:type="dxa"/>
          </w:tcPr>
          <w:p w14:paraId="4525FF0D" w14:textId="77777777" w:rsidR="005E1557" w:rsidRPr="009E00BA" w:rsidRDefault="005E1557" w:rsidP="00DD12C3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r trend</w:t>
            </w:r>
          </w:p>
        </w:tc>
        <w:tc>
          <w:tcPr>
            <w:tcW w:w="1701" w:type="dxa"/>
          </w:tcPr>
          <w:p w14:paraId="5DB6799A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</w:tcPr>
          <w:p w14:paraId="3C63E7A8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701" w:type="dxa"/>
          </w:tcPr>
          <w:p w14:paraId="5FBAE249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</w:tcPr>
          <w:p w14:paraId="1F87E496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696" w:type="dxa"/>
          </w:tcPr>
          <w:p w14:paraId="3B590EB5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</w:tcPr>
          <w:p w14:paraId="629602C7" w14:textId="77777777" w:rsidR="005E1557" w:rsidRPr="009E00BA" w:rsidRDefault="005E1557" w:rsidP="00DD12C3">
            <w:pPr>
              <w:tabs>
                <w:tab w:val="left" w:pos="653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0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01</w:t>
            </w:r>
          </w:p>
        </w:tc>
      </w:tr>
    </w:tbl>
    <w:p w14:paraId="788947E9" w14:textId="77777777" w:rsidR="005E1557" w:rsidRPr="009E00BA" w:rsidRDefault="005E1557" w:rsidP="005E1557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9E00BA"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r w:rsidRPr="009E00BA">
        <w:rPr>
          <w:rFonts w:ascii="Times New Roman" w:hAnsi="Times New Roman" w:cs="Times New Roman"/>
          <w:sz w:val="20"/>
          <w:szCs w:val="20"/>
        </w:rPr>
        <w:t xml:space="preserve">Model 1: unadjusted. </w:t>
      </w:r>
    </w:p>
    <w:p w14:paraId="4598B6E5" w14:textId="77777777" w:rsidR="005E1557" w:rsidRPr="009E00BA" w:rsidRDefault="005E1557" w:rsidP="005E1557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9E00BA">
        <w:rPr>
          <w:rFonts w:ascii="Times New Roman" w:hAnsi="Times New Roman" w:cs="Times New Roman"/>
          <w:sz w:val="20"/>
          <w:szCs w:val="20"/>
          <w:vertAlign w:val="superscript"/>
        </w:rPr>
        <w:t>b</w:t>
      </w:r>
      <w:r w:rsidRPr="009E00BA">
        <w:rPr>
          <w:rFonts w:ascii="Times New Roman" w:hAnsi="Times New Roman" w:cs="Times New Roman"/>
          <w:sz w:val="20"/>
          <w:szCs w:val="20"/>
        </w:rPr>
        <w:t>Model 2: adjusted for gender, age, and race.</w:t>
      </w:r>
    </w:p>
    <w:p w14:paraId="0EAD55C6" w14:textId="77777777" w:rsidR="005E1557" w:rsidRPr="009E00BA" w:rsidRDefault="005E1557" w:rsidP="005E1557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9E00BA">
        <w:rPr>
          <w:rFonts w:ascii="Times New Roman" w:hAnsi="Times New Roman" w:cs="Times New Roman"/>
          <w:sz w:val="20"/>
          <w:szCs w:val="20"/>
          <w:vertAlign w:val="superscript"/>
        </w:rPr>
        <w:t>c</w:t>
      </w:r>
      <w:r w:rsidRPr="009E00BA">
        <w:rPr>
          <w:rFonts w:ascii="Times New Roman" w:hAnsi="Times New Roman" w:cs="Times New Roman"/>
          <w:sz w:val="20"/>
          <w:szCs w:val="20"/>
        </w:rPr>
        <w:t>Model 3: Adjusted for gender, age, race</w:t>
      </w:r>
      <w:r w:rsidRPr="009E00BA">
        <w:rPr>
          <w:rFonts w:ascii="Times New Roman" w:hAnsi="Times New Roman" w:cs="Times New Roman" w:hint="eastAsia"/>
          <w:sz w:val="20"/>
          <w:szCs w:val="20"/>
        </w:rPr>
        <w:t xml:space="preserve">, FIPR, education level, smoking, drinking, moderate activity, </w:t>
      </w:r>
      <w:r w:rsidRPr="009E00BA">
        <w:rPr>
          <w:rFonts w:ascii="Times New Roman" w:hAnsi="Times New Roman" w:cs="Times New Roman"/>
          <w:sz w:val="20"/>
          <w:szCs w:val="20"/>
        </w:rPr>
        <w:t xml:space="preserve">diabetes, </w:t>
      </w:r>
      <w:r w:rsidRPr="009E00BA">
        <w:rPr>
          <w:rFonts w:ascii="Times New Roman" w:hAnsi="Times New Roman" w:cs="Times New Roman" w:hint="eastAsia"/>
          <w:sz w:val="20"/>
          <w:szCs w:val="20"/>
        </w:rPr>
        <w:t>ALP, ALT, AST, c</w:t>
      </w:r>
      <w:r w:rsidRPr="009E00BA">
        <w:rPr>
          <w:rFonts w:ascii="Times New Roman" w:hAnsi="Times New Roman" w:cs="Times New Roman"/>
          <w:sz w:val="20"/>
          <w:szCs w:val="20"/>
        </w:rPr>
        <w:t>reatinine</w:t>
      </w:r>
      <w:r w:rsidRPr="009E00BA">
        <w:rPr>
          <w:rFonts w:ascii="Times New Roman" w:hAnsi="Times New Roman" w:cs="Times New Roman" w:hint="eastAsia"/>
          <w:sz w:val="20"/>
          <w:szCs w:val="20"/>
        </w:rPr>
        <w:t>, t</w:t>
      </w:r>
      <w:r w:rsidRPr="009E00BA">
        <w:rPr>
          <w:rFonts w:ascii="Times New Roman" w:hAnsi="Times New Roman" w:cs="Times New Roman"/>
          <w:sz w:val="20"/>
          <w:szCs w:val="20"/>
        </w:rPr>
        <w:t>otal cholesterol</w:t>
      </w:r>
      <w:r w:rsidRPr="009E00BA">
        <w:rPr>
          <w:rFonts w:ascii="Times New Roman" w:hAnsi="Times New Roman" w:cs="Times New Roman" w:hint="eastAsia"/>
          <w:sz w:val="20"/>
          <w:szCs w:val="20"/>
        </w:rPr>
        <w:t>, HDL-C, a</w:t>
      </w:r>
      <w:r w:rsidRPr="009E00BA">
        <w:rPr>
          <w:rFonts w:ascii="Times New Roman" w:hAnsi="Times New Roman" w:cs="Times New Roman"/>
          <w:sz w:val="20"/>
          <w:szCs w:val="20"/>
        </w:rPr>
        <w:t>lbumin</w:t>
      </w:r>
      <w:r w:rsidRPr="009E00BA">
        <w:rPr>
          <w:rFonts w:ascii="Times New Roman" w:hAnsi="Times New Roman" w:cs="Times New Roman" w:hint="eastAsia"/>
          <w:sz w:val="20"/>
          <w:szCs w:val="20"/>
        </w:rPr>
        <w:t xml:space="preserve">, </w:t>
      </w:r>
      <w:r w:rsidRPr="009E00BA">
        <w:rPr>
          <w:rFonts w:ascii="Times New Roman" w:hAnsi="Times New Roman" w:cs="Times New Roman"/>
          <w:sz w:val="20"/>
          <w:szCs w:val="20"/>
        </w:rPr>
        <w:t>phosphorus</w:t>
      </w:r>
      <w:r w:rsidRPr="009E00BA">
        <w:rPr>
          <w:rFonts w:ascii="Times New Roman" w:hAnsi="Times New Roman" w:cs="Times New Roman" w:hint="eastAsia"/>
          <w:sz w:val="20"/>
          <w:szCs w:val="20"/>
        </w:rPr>
        <w:t>,</w:t>
      </w:r>
      <w:r w:rsidRPr="009E00BA">
        <w:rPr>
          <w:rFonts w:ascii="Times New Roman" w:hAnsi="Times New Roman" w:cs="Times New Roman"/>
          <w:sz w:val="20"/>
          <w:szCs w:val="20"/>
        </w:rPr>
        <w:t xml:space="preserve"> calcium</w:t>
      </w:r>
      <w:r w:rsidRPr="009E00BA">
        <w:rPr>
          <w:rFonts w:ascii="Times New Roman" w:hAnsi="Times New Roman" w:cs="Times New Roman" w:hint="eastAsia"/>
          <w:sz w:val="20"/>
          <w:szCs w:val="20"/>
        </w:rPr>
        <w:t xml:space="preserve"> and </w:t>
      </w:r>
      <w:r w:rsidRPr="009E00BA">
        <w:rPr>
          <w:rFonts w:ascii="Times New Roman" w:hAnsi="Times New Roman" w:cs="Times New Roman"/>
          <w:sz w:val="20"/>
          <w:szCs w:val="20"/>
        </w:rPr>
        <w:t>25(OH)D</w:t>
      </w:r>
      <w:r w:rsidRPr="009E00BA">
        <w:rPr>
          <w:rFonts w:ascii="Times New Roman" w:hAnsi="Times New Roman" w:cs="Times New Roman" w:hint="eastAsia"/>
          <w:sz w:val="20"/>
          <w:szCs w:val="20"/>
        </w:rPr>
        <w:t>.</w:t>
      </w:r>
    </w:p>
    <w:p w14:paraId="3C85A1DF" w14:textId="77777777" w:rsidR="00E80AF6" w:rsidRPr="009E00BA" w:rsidRDefault="00E80AF6" w:rsidP="004073D7">
      <w:pPr>
        <w:spacing w:line="276" w:lineRule="auto"/>
        <w:jc w:val="left"/>
        <w:rPr>
          <w:rFonts w:ascii="Times New Roman" w:hAnsi="Times New Roman" w:cs="Times New Roman"/>
          <w:b/>
          <w:bCs/>
          <w:sz w:val="20"/>
          <w:szCs w:val="20"/>
        </w:rPr>
      </w:pPr>
    </w:p>
    <w:bookmarkEnd w:id="1"/>
    <w:bookmarkEnd w:id="2"/>
    <w:p w14:paraId="516AE1E8" w14:textId="0E6B3670" w:rsidR="00757BAC" w:rsidRPr="009E00BA" w:rsidRDefault="00AE436E" w:rsidP="0041714D">
      <w:pPr>
        <w:spacing w:line="276" w:lineRule="auto"/>
        <w:jc w:val="left"/>
        <w:rPr>
          <w:rFonts w:ascii="Times New Roman" w:hAnsi="Times New Roman" w:cs="Times New Roman"/>
          <w:sz w:val="20"/>
          <w:szCs w:val="20"/>
        </w:rPr>
      </w:pPr>
      <w:r w:rsidRPr="009E00BA">
        <w:rPr>
          <w:rFonts w:ascii="Times New Roman" w:hAnsi="Times New Roman" w:cs="Times New Roman"/>
          <w:b/>
          <w:bCs/>
          <w:sz w:val="20"/>
          <w:szCs w:val="20"/>
        </w:rPr>
        <w:t xml:space="preserve">Table </w:t>
      </w:r>
      <w:r w:rsidRPr="009E00BA">
        <w:rPr>
          <w:rFonts w:ascii="Times New Roman" w:hAnsi="Times New Roman" w:cs="Times New Roman" w:hint="eastAsia"/>
          <w:b/>
          <w:bCs/>
          <w:sz w:val="20"/>
          <w:szCs w:val="20"/>
        </w:rPr>
        <w:t>S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4 </w:t>
      </w:r>
      <w:r w:rsidR="00983A9F" w:rsidRPr="009E00BA">
        <w:rPr>
          <w:rFonts w:ascii="Times New Roman" w:hAnsi="Times New Roman" w:cs="Times New Roman"/>
          <w:sz w:val="20"/>
          <w:szCs w:val="20"/>
        </w:rPr>
        <w:t xml:space="preserve">Threshold </w:t>
      </w:r>
      <w:r w:rsidR="00983A9F" w:rsidRPr="009E00BA">
        <w:rPr>
          <w:rFonts w:ascii="Times New Roman" w:hAnsi="Times New Roman" w:cs="Times New Roman" w:hint="eastAsia"/>
          <w:sz w:val="20"/>
          <w:szCs w:val="20"/>
        </w:rPr>
        <w:t>a</w:t>
      </w:r>
      <w:r w:rsidR="00983A9F" w:rsidRPr="009E00BA">
        <w:rPr>
          <w:rFonts w:ascii="Times New Roman" w:hAnsi="Times New Roman" w:cs="Times New Roman"/>
          <w:sz w:val="20"/>
          <w:szCs w:val="20"/>
        </w:rPr>
        <w:t xml:space="preserve">nalysis of ABSI on </w:t>
      </w:r>
      <w:r w:rsidR="00983A9F" w:rsidRPr="009E00BA">
        <w:rPr>
          <w:rFonts w:ascii="Times New Roman" w:hAnsi="Times New Roman" w:cs="Times New Roman" w:hint="eastAsia"/>
          <w:sz w:val="20"/>
          <w:szCs w:val="20"/>
        </w:rPr>
        <w:t>TB-</w:t>
      </w:r>
      <w:r w:rsidR="00983A9F" w:rsidRPr="009E00BA">
        <w:rPr>
          <w:rFonts w:ascii="Times New Roman" w:hAnsi="Times New Roman" w:cs="Times New Roman"/>
          <w:sz w:val="20"/>
          <w:szCs w:val="20"/>
        </w:rPr>
        <w:t xml:space="preserve">BMD </w:t>
      </w:r>
      <w:r w:rsidR="00983A9F" w:rsidRPr="009E00BA">
        <w:rPr>
          <w:rFonts w:ascii="Times New Roman" w:hAnsi="Times New Roman" w:cs="Times New Roman" w:hint="eastAsia"/>
          <w:sz w:val="20"/>
          <w:szCs w:val="20"/>
        </w:rPr>
        <w:t>a</w:t>
      </w:r>
      <w:r w:rsidR="00983A9F" w:rsidRPr="009E00BA">
        <w:rPr>
          <w:rFonts w:ascii="Times New Roman" w:hAnsi="Times New Roman" w:cs="Times New Roman"/>
          <w:sz w:val="20"/>
          <w:szCs w:val="20"/>
        </w:rPr>
        <w:t xml:space="preserve">cross </w:t>
      </w:r>
      <w:r w:rsidR="00983A9F" w:rsidRPr="009E00BA">
        <w:rPr>
          <w:rFonts w:ascii="Times New Roman" w:hAnsi="Times New Roman" w:cs="Times New Roman" w:hint="eastAsia"/>
          <w:sz w:val="20"/>
          <w:szCs w:val="20"/>
        </w:rPr>
        <w:t>t</w:t>
      </w:r>
      <w:r w:rsidR="00983A9F" w:rsidRPr="009E00BA">
        <w:rPr>
          <w:rFonts w:ascii="Times New Roman" w:hAnsi="Times New Roman" w:cs="Times New Roman"/>
          <w:sz w:val="20"/>
          <w:szCs w:val="20"/>
        </w:rPr>
        <w:t xml:space="preserve">hree </w:t>
      </w:r>
      <w:r w:rsidR="00983A9F" w:rsidRPr="009E00BA">
        <w:rPr>
          <w:rFonts w:ascii="Times New Roman" w:hAnsi="Times New Roman" w:cs="Times New Roman" w:hint="eastAsia"/>
          <w:sz w:val="20"/>
          <w:szCs w:val="20"/>
        </w:rPr>
        <w:t>a</w:t>
      </w:r>
      <w:r w:rsidR="00983A9F" w:rsidRPr="009E00BA">
        <w:rPr>
          <w:rFonts w:ascii="Times New Roman" w:hAnsi="Times New Roman" w:cs="Times New Roman"/>
          <w:sz w:val="20"/>
          <w:szCs w:val="20"/>
        </w:rPr>
        <w:t xml:space="preserve">ge </w:t>
      </w:r>
      <w:r w:rsidR="00983A9F" w:rsidRPr="009E00BA">
        <w:rPr>
          <w:rFonts w:ascii="Times New Roman" w:hAnsi="Times New Roman" w:cs="Times New Roman" w:hint="eastAsia"/>
          <w:sz w:val="20"/>
          <w:szCs w:val="20"/>
        </w:rPr>
        <w:t>g</w:t>
      </w:r>
      <w:r w:rsidR="00983A9F" w:rsidRPr="009E00BA">
        <w:rPr>
          <w:rFonts w:ascii="Times New Roman" w:hAnsi="Times New Roman" w:cs="Times New Roman"/>
          <w:sz w:val="20"/>
          <w:szCs w:val="20"/>
        </w:rPr>
        <w:t xml:space="preserve">roups via </w:t>
      </w:r>
      <w:r w:rsidR="00983A9F" w:rsidRPr="009E00BA">
        <w:rPr>
          <w:rFonts w:ascii="Times New Roman" w:hAnsi="Times New Roman" w:cs="Times New Roman" w:hint="eastAsia"/>
          <w:sz w:val="20"/>
          <w:szCs w:val="20"/>
        </w:rPr>
        <w:t>t</w:t>
      </w:r>
      <w:r w:rsidR="00983A9F" w:rsidRPr="009E00BA">
        <w:rPr>
          <w:rFonts w:ascii="Times New Roman" w:hAnsi="Times New Roman" w:cs="Times New Roman"/>
          <w:sz w:val="20"/>
          <w:szCs w:val="20"/>
        </w:rPr>
        <w:t>wo-</w:t>
      </w:r>
      <w:r w:rsidR="00983A9F" w:rsidRPr="009E00BA">
        <w:rPr>
          <w:rFonts w:ascii="Times New Roman" w:hAnsi="Times New Roman" w:cs="Times New Roman" w:hint="eastAsia"/>
          <w:sz w:val="20"/>
          <w:szCs w:val="20"/>
        </w:rPr>
        <w:t>s</w:t>
      </w:r>
      <w:r w:rsidR="00983A9F" w:rsidRPr="009E00BA">
        <w:rPr>
          <w:rFonts w:ascii="Times New Roman" w:hAnsi="Times New Roman" w:cs="Times New Roman"/>
          <w:sz w:val="20"/>
          <w:szCs w:val="20"/>
        </w:rPr>
        <w:t xml:space="preserve">tage </w:t>
      </w:r>
      <w:r w:rsidR="00983A9F" w:rsidRPr="009E00BA">
        <w:rPr>
          <w:rFonts w:ascii="Times New Roman" w:hAnsi="Times New Roman" w:cs="Times New Roman" w:hint="eastAsia"/>
          <w:sz w:val="20"/>
          <w:szCs w:val="20"/>
        </w:rPr>
        <w:t>l</w:t>
      </w:r>
      <w:r w:rsidR="00983A9F" w:rsidRPr="009E00BA">
        <w:rPr>
          <w:rFonts w:ascii="Times New Roman" w:hAnsi="Times New Roman" w:cs="Times New Roman"/>
          <w:sz w:val="20"/>
          <w:szCs w:val="20"/>
        </w:rPr>
        <w:t xml:space="preserve">inear </w:t>
      </w:r>
      <w:r w:rsidR="00983A9F" w:rsidRPr="009E00BA">
        <w:rPr>
          <w:rFonts w:ascii="Times New Roman" w:hAnsi="Times New Roman" w:cs="Times New Roman" w:hint="eastAsia"/>
          <w:sz w:val="20"/>
          <w:szCs w:val="20"/>
        </w:rPr>
        <w:t>r</w:t>
      </w:r>
      <w:r w:rsidR="00983A9F" w:rsidRPr="009E00BA">
        <w:rPr>
          <w:rFonts w:ascii="Times New Roman" w:hAnsi="Times New Roman" w:cs="Times New Roman"/>
          <w:sz w:val="20"/>
          <w:szCs w:val="20"/>
        </w:rPr>
        <w:t>egression</w:t>
      </w:r>
    </w:p>
    <w:tbl>
      <w:tblPr>
        <w:tblStyle w:val="a7"/>
        <w:tblW w:w="10065" w:type="dxa"/>
        <w:tblInd w:w="-1134" w:type="dxa"/>
        <w:tblLook w:val="04A0" w:firstRow="1" w:lastRow="0" w:firstColumn="1" w:lastColumn="0" w:noHBand="0" w:noVBand="1"/>
      </w:tblPr>
      <w:tblGrid>
        <w:gridCol w:w="2529"/>
        <w:gridCol w:w="2433"/>
        <w:gridCol w:w="2551"/>
        <w:gridCol w:w="2552"/>
      </w:tblGrid>
      <w:tr w:rsidR="00772128" w:rsidRPr="009E00BA" w14:paraId="24359020" w14:textId="77777777" w:rsidTr="00CD0B50">
        <w:tc>
          <w:tcPr>
            <w:tcW w:w="2529" w:type="dxa"/>
            <w:vMerge w:val="restart"/>
            <w:tcBorders>
              <w:left w:val="nil"/>
              <w:right w:val="nil"/>
            </w:tcBorders>
          </w:tcPr>
          <w:p w14:paraId="36E226AC" w14:textId="11F0C84B" w:rsidR="00772128" w:rsidRPr="009E00BA" w:rsidRDefault="00772128" w:rsidP="00D7649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TB</w:t>
            </w:r>
            <w:r w:rsidR="005656C6"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-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BMD</w:t>
            </w:r>
          </w:p>
        </w:tc>
        <w:tc>
          <w:tcPr>
            <w:tcW w:w="2433" w:type="dxa"/>
            <w:tcBorders>
              <w:left w:val="nil"/>
              <w:bottom w:val="nil"/>
              <w:right w:val="nil"/>
            </w:tcBorders>
          </w:tcPr>
          <w:p w14:paraId="1CF26483" w14:textId="091A0CA5" w:rsidR="00772128" w:rsidRPr="009E00BA" w:rsidRDefault="00772128" w:rsidP="00D7649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20-30</w:t>
            </w:r>
            <w:r w:rsidR="00EB7AC1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 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years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1A06A8C5" w14:textId="4763CC90" w:rsidR="00772128" w:rsidRPr="009E00BA" w:rsidRDefault="00772128" w:rsidP="00D7649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30-45</w:t>
            </w:r>
            <w:r w:rsidR="00EB7AC1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 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years</w:t>
            </w:r>
          </w:p>
        </w:tc>
        <w:tc>
          <w:tcPr>
            <w:tcW w:w="2552" w:type="dxa"/>
            <w:tcBorders>
              <w:left w:val="nil"/>
              <w:bottom w:val="nil"/>
              <w:right w:val="nil"/>
            </w:tcBorders>
          </w:tcPr>
          <w:p w14:paraId="0C85435E" w14:textId="5AAB9A1C" w:rsidR="00772128" w:rsidRPr="009E00BA" w:rsidRDefault="00772128" w:rsidP="00D7649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45-60</w:t>
            </w:r>
            <w:r w:rsidR="00EB7AC1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 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years</w:t>
            </w:r>
          </w:p>
        </w:tc>
      </w:tr>
      <w:tr w:rsidR="00772128" w:rsidRPr="009E00BA" w14:paraId="57A1D271" w14:textId="77777777" w:rsidTr="00CD0B50">
        <w:tc>
          <w:tcPr>
            <w:tcW w:w="2529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34C56B94" w14:textId="7CA2F790" w:rsidR="00772128" w:rsidRPr="009E00BA" w:rsidRDefault="00772128" w:rsidP="00D7649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BCD1C7" w14:textId="5E44176F" w:rsidR="00772128" w:rsidRPr="009E00BA" w:rsidRDefault="00772128" w:rsidP="00D7649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β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, </w:t>
            </w:r>
            <w:r w:rsidRPr="009E00BA">
              <w:rPr>
                <w:rFonts w:ascii="Times New Roman" w:hAnsi="Times New Roman" w:cs="Times New Roman" w:hint="eastAsia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alu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940DF7" w14:textId="4804F054" w:rsidR="00772128" w:rsidRPr="009E00BA" w:rsidRDefault="00772128" w:rsidP="00D7649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β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, </w:t>
            </w:r>
            <w:r w:rsidRPr="009E00BA">
              <w:rPr>
                <w:rFonts w:ascii="Times New Roman" w:hAnsi="Times New Roman" w:cs="Times New Roman" w:hint="eastAsia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alu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8B0FAA" w14:textId="1B166D38" w:rsidR="00772128" w:rsidRPr="009E00BA" w:rsidRDefault="00772128" w:rsidP="00D7649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β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, </w:t>
            </w:r>
            <w:r w:rsidRPr="009E00BA">
              <w:rPr>
                <w:rFonts w:ascii="Times New Roman" w:hAnsi="Times New Roman" w:cs="Times New Roman" w:hint="eastAsia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alue</w:t>
            </w:r>
          </w:p>
        </w:tc>
      </w:tr>
      <w:tr w:rsidR="00A07487" w:rsidRPr="009E00BA" w14:paraId="79D728F1" w14:textId="77777777" w:rsidTr="00B7443D">
        <w:tc>
          <w:tcPr>
            <w:tcW w:w="10065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B26B9D" w14:textId="1591CDE3" w:rsidR="00A07487" w:rsidRPr="009E00BA" w:rsidRDefault="00A07487" w:rsidP="00FD0558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ABSI</w:t>
            </w:r>
          </w:p>
        </w:tc>
      </w:tr>
      <w:tr w:rsidR="00E454AE" w:rsidRPr="009E00BA" w14:paraId="101331F8" w14:textId="77777777" w:rsidTr="00CD0B50"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35E6CF1A" w14:textId="16A408C7" w:rsidR="00E454AE" w:rsidRPr="009E00BA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Inflection point (K)</w:t>
            </w:r>
          </w:p>
        </w:tc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3EA1D" w14:textId="2AB1FF14" w:rsidR="00E454AE" w:rsidRPr="000B2604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B2604">
              <w:rPr>
                <w:rFonts w:ascii="Times New Roman" w:hAnsi="Times New Roman" w:cs="Times New Roman"/>
                <w:sz w:val="20"/>
                <w:szCs w:val="20"/>
              </w:rPr>
              <w:t>0.076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95A4A" w14:textId="5B548263" w:rsidR="00E454AE" w:rsidRPr="009E00BA" w:rsidRDefault="005A0D73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A0D73">
              <w:rPr>
                <w:rFonts w:ascii="Times New Roman" w:hAnsi="Times New Roman" w:cs="Times New Roman"/>
                <w:sz w:val="20"/>
                <w:szCs w:val="20"/>
              </w:rPr>
              <w:t>0.086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9972F" w14:textId="5EB8FA73" w:rsidR="00E454AE" w:rsidRPr="009E00BA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1C85">
              <w:rPr>
                <w:rFonts w:ascii="Times New Roman" w:hAnsi="Times New Roman" w:cs="Times New Roman"/>
                <w:sz w:val="20"/>
                <w:szCs w:val="20"/>
              </w:rPr>
              <w:t>0.076</w:t>
            </w:r>
          </w:p>
        </w:tc>
      </w:tr>
      <w:tr w:rsidR="00E454AE" w:rsidRPr="009E00BA" w14:paraId="72B50168" w14:textId="77777777" w:rsidTr="00CD0B50"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4B70B1FD" w14:textId="4E90B384" w:rsidR="00E454AE" w:rsidRPr="009E00BA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lt;K point effect 1</w:t>
            </w:r>
          </w:p>
        </w:tc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907E8" w14:textId="64403013" w:rsidR="00E454AE" w:rsidRPr="000B2604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B2604">
              <w:rPr>
                <w:rFonts w:ascii="Times New Roman" w:hAnsi="Times New Roman" w:cs="Times New Roman"/>
                <w:sz w:val="20"/>
                <w:szCs w:val="20"/>
              </w:rPr>
              <w:t>-6.958 (-10.015, -3.901) &lt;0.0001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136B0" w14:textId="08BDEEDE" w:rsidR="00E454AE" w:rsidRPr="009E00BA" w:rsidRDefault="005A0D73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A0D73">
              <w:rPr>
                <w:rFonts w:ascii="Times New Roman" w:hAnsi="Times New Roman" w:cs="Times New Roman"/>
                <w:sz w:val="20"/>
                <w:szCs w:val="20"/>
              </w:rPr>
              <w:t>-4.782 (-5.844, -3.720) &lt;0.0001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0066C" w14:textId="77777777" w:rsidR="006D1C85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1C85">
              <w:rPr>
                <w:rFonts w:ascii="Times New Roman" w:hAnsi="Times New Roman" w:cs="Times New Roman"/>
                <w:sz w:val="20"/>
                <w:szCs w:val="20"/>
              </w:rPr>
              <w:t xml:space="preserve">1.163 (-4.139, 6.464) </w:t>
            </w:r>
          </w:p>
          <w:p w14:paraId="097BA487" w14:textId="62D17A5C" w:rsidR="00E454AE" w:rsidRPr="009E00BA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1C85">
              <w:rPr>
                <w:rFonts w:ascii="Times New Roman" w:hAnsi="Times New Roman" w:cs="Times New Roman"/>
                <w:sz w:val="20"/>
                <w:szCs w:val="20"/>
              </w:rPr>
              <w:t>0.6674</w:t>
            </w:r>
          </w:p>
        </w:tc>
      </w:tr>
      <w:tr w:rsidR="00E454AE" w:rsidRPr="009E00BA" w14:paraId="591ABC06" w14:textId="77777777" w:rsidTr="00CD0B50"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2503DBFC" w14:textId="3FC944AC" w:rsidR="00E454AE" w:rsidRPr="009E00BA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gt;K point effect 2</w:t>
            </w:r>
          </w:p>
        </w:tc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B06ED" w14:textId="400DF7D1" w:rsidR="00E454AE" w:rsidRPr="000B2604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B2604">
              <w:rPr>
                <w:rFonts w:ascii="Times New Roman" w:hAnsi="Times New Roman" w:cs="Times New Roman"/>
                <w:sz w:val="20"/>
                <w:szCs w:val="20"/>
              </w:rPr>
              <w:t>-3.516 (-5.029, -2.004) &lt;0.0001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5644D" w14:textId="1591C386" w:rsidR="00E454AE" w:rsidRPr="009E00BA" w:rsidRDefault="005A0D73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A0D73">
              <w:rPr>
                <w:rFonts w:ascii="Times New Roman" w:hAnsi="Times New Roman" w:cs="Times New Roman"/>
                <w:sz w:val="20"/>
                <w:szCs w:val="20"/>
              </w:rPr>
              <w:t>3.882 (-2.345, 10.108) 0.2219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45AC46" w14:textId="609E0C82" w:rsidR="00E454AE" w:rsidRPr="009E00BA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1C85">
              <w:rPr>
                <w:rFonts w:ascii="Times New Roman" w:hAnsi="Times New Roman" w:cs="Times New Roman"/>
                <w:sz w:val="20"/>
                <w:szCs w:val="20"/>
              </w:rPr>
              <w:t>-3.630 (-4.922, -2.338) &lt;0.0001</w:t>
            </w:r>
          </w:p>
        </w:tc>
      </w:tr>
      <w:tr w:rsidR="00E454AE" w:rsidRPr="009E00BA" w14:paraId="632A9BA4" w14:textId="77777777" w:rsidTr="00CD0B50">
        <w:tc>
          <w:tcPr>
            <w:tcW w:w="2529" w:type="dxa"/>
            <w:tcBorders>
              <w:top w:val="nil"/>
              <w:left w:val="nil"/>
              <w:right w:val="nil"/>
            </w:tcBorders>
          </w:tcPr>
          <w:p w14:paraId="6EA6531E" w14:textId="59A0D167" w:rsidR="00E454AE" w:rsidRPr="009E00BA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Log likelihood ratio</w:t>
            </w:r>
          </w:p>
        </w:tc>
        <w:tc>
          <w:tcPr>
            <w:tcW w:w="2433" w:type="dxa"/>
            <w:tcBorders>
              <w:top w:val="nil"/>
              <w:left w:val="nil"/>
              <w:right w:val="nil"/>
            </w:tcBorders>
            <w:vAlign w:val="center"/>
          </w:tcPr>
          <w:p w14:paraId="7DCF9E4E" w14:textId="417F496D" w:rsidR="00E454AE" w:rsidRPr="000B2604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B2604">
              <w:rPr>
                <w:rFonts w:ascii="Times New Roman" w:hAnsi="Times New Roman" w:cs="Times New Roman"/>
                <w:sz w:val="20"/>
                <w:szCs w:val="20"/>
              </w:rPr>
              <w:t>0.079</w:t>
            </w: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  <w:vAlign w:val="center"/>
          </w:tcPr>
          <w:p w14:paraId="20F912A5" w14:textId="256A6B2A" w:rsidR="00E454AE" w:rsidRPr="009E00BA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1C85">
              <w:rPr>
                <w:rFonts w:ascii="Times New Roman" w:hAnsi="Times New Roman" w:cs="Times New Roman"/>
                <w:sz w:val="20"/>
                <w:szCs w:val="20"/>
              </w:rPr>
              <w:t>0.685</w:t>
            </w:r>
          </w:p>
        </w:tc>
        <w:tc>
          <w:tcPr>
            <w:tcW w:w="2552" w:type="dxa"/>
            <w:tcBorders>
              <w:top w:val="nil"/>
              <w:left w:val="nil"/>
              <w:right w:val="nil"/>
            </w:tcBorders>
            <w:vAlign w:val="center"/>
          </w:tcPr>
          <w:p w14:paraId="0E4D049C" w14:textId="0CE53DB8" w:rsidR="00E454AE" w:rsidRPr="009E00BA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1C85">
              <w:rPr>
                <w:rFonts w:ascii="Times New Roman" w:hAnsi="Times New Roman" w:cs="Times New Roman"/>
                <w:sz w:val="20"/>
                <w:szCs w:val="20"/>
              </w:rPr>
              <w:t>0.102</w:t>
            </w:r>
          </w:p>
        </w:tc>
      </w:tr>
    </w:tbl>
    <w:p w14:paraId="55AFE13B" w14:textId="6D19B079" w:rsidR="00624C00" w:rsidRPr="009E00BA" w:rsidRDefault="007948FB" w:rsidP="004073D7">
      <w:pPr>
        <w:spacing w:line="276" w:lineRule="auto"/>
        <w:rPr>
          <w:sz w:val="20"/>
          <w:szCs w:val="20"/>
        </w:rPr>
      </w:pPr>
      <w:r w:rsidRPr="009E00BA">
        <w:rPr>
          <w:rFonts w:ascii="Times New Roman" w:hAnsi="Times New Roman" w:cs="Times New Roman"/>
          <w:sz w:val="20"/>
          <w:szCs w:val="20"/>
        </w:rPr>
        <w:t>The model adjusted for covariates such as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 gender, age, race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 xml:space="preserve">, FIPR, education level, smoking, drinking, moderate activity, 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diabetes,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ALP, ALT, AST, c</w:t>
      </w:r>
      <w:r w:rsidR="00AF4263" w:rsidRPr="009E00BA">
        <w:rPr>
          <w:rFonts w:ascii="Times New Roman" w:hAnsi="Times New Roman" w:cs="Times New Roman"/>
          <w:sz w:val="20"/>
          <w:szCs w:val="20"/>
        </w:rPr>
        <w:t>reatinine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, t</w:t>
      </w:r>
      <w:r w:rsidR="00AF4263" w:rsidRPr="009E00BA">
        <w:rPr>
          <w:rFonts w:ascii="Times New Roman" w:hAnsi="Times New Roman" w:cs="Times New Roman"/>
          <w:sz w:val="20"/>
          <w:szCs w:val="20"/>
        </w:rPr>
        <w:t>otal cholesterol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, HDL-C, a</w:t>
      </w:r>
      <w:r w:rsidR="00AF4263" w:rsidRPr="009E00BA">
        <w:rPr>
          <w:rFonts w:ascii="Times New Roman" w:hAnsi="Times New Roman" w:cs="Times New Roman"/>
          <w:sz w:val="20"/>
          <w:szCs w:val="20"/>
        </w:rPr>
        <w:t>lbumin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 xml:space="preserve">, </w:t>
      </w:r>
      <w:r w:rsidR="00AF4263" w:rsidRPr="009E00BA">
        <w:rPr>
          <w:rFonts w:ascii="Times New Roman" w:hAnsi="Times New Roman" w:cs="Times New Roman"/>
          <w:sz w:val="20"/>
          <w:szCs w:val="20"/>
        </w:rPr>
        <w:t>phosphorus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,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 calcium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 xml:space="preserve"> and </w:t>
      </w:r>
      <w:r w:rsidR="00AF4263" w:rsidRPr="009E00BA">
        <w:rPr>
          <w:rFonts w:ascii="Times New Roman" w:hAnsi="Times New Roman" w:cs="Times New Roman"/>
          <w:sz w:val="20"/>
          <w:szCs w:val="20"/>
        </w:rPr>
        <w:t>25(OH)D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.</w:t>
      </w:r>
    </w:p>
    <w:p w14:paraId="42DE0352" w14:textId="77777777" w:rsidR="00757BAC" w:rsidRDefault="00757BAC" w:rsidP="004073D7">
      <w:pPr>
        <w:spacing w:line="276" w:lineRule="auto"/>
        <w:rPr>
          <w:sz w:val="20"/>
          <w:szCs w:val="20"/>
        </w:rPr>
      </w:pPr>
    </w:p>
    <w:p w14:paraId="7D092FB1" w14:textId="77777777" w:rsidR="00E80AF6" w:rsidRDefault="00E80AF6" w:rsidP="004073D7">
      <w:pPr>
        <w:spacing w:line="276" w:lineRule="auto"/>
        <w:rPr>
          <w:sz w:val="20"/>
          <w:szCs w:val="20"/>
        </w:rPr>
      </w:pPr>
    </w:p>
    <w:p w14:paraId="22C0F6F9" w14:textId="77777777" w:rsidR="003D3742" w:rsidRDefault="003D3742" w:rsidP="004073D7">
      <w:pPr>
        <w:spacing w:line="276" w:lineRule="auto"/>
        <w:rPr>
          <w:sz w:val="20"/>
          <w:szCs w:val="20"/>
        </w:rPr>
      </w:pPr>
    </w:p>
    <w:p w14:paraId="5B5AD889" w14:textId="77777777" w:rsidR="00E80AF6" w:rsidRDefault="00E80AF6" w:rsidP="004073D7">
      <w:pPr>
        <w:spacing w:line="276" w:lineRule="auto"/>
        <w:rPr>
          <w:sz w:val="20"/>
          <w:szCs w:val="20"/>
        </w:rPr>
      </w:pPr>
    </w:p>
    <w:p w14:paraId="3F1851FA" w14:textId="77777777" w:rsidR="00DC5C63" w:rsidRPr="009E00BA" w:rsidRDefault="00DC5C63" w:rsidP="004073D7">
      <w:pPr>
        <w:spacing w:line="276" w:lineRule="auto"/>
        <w:rPr>
          <w:sz w:val="20"/>
          <w:szCs w:val="20"/>
        </w:rPr>
      </w:pPr>
    </w:p>
    <w:p w14:paraId="39839327" w14:textId="6A36D635" w:rsidR="00AF4263" w:rsidRPr="009E00BA" w:rsidRDefault="00AE436E" w:rsidP="00AF4263">
      <w:pPr>
        <w:spacing w:line="276" w:lineRule="auto"/>
        <w:jc w:val="left"/>
        <w:rPr>
          <w:rFonts w:ascii="Times New Roman" w:hAnsi="Times New Roman" w:cs="Times New Roman"/>
          <w:sz w:val="20"/>
          <w:szCs w:val="20"/>
        </w:rPr>
      </w:pPr>
      <w:r w:rsidRPr="009E00BA"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Table </w:t>
      </w:r>
      <w:r w:rsidRPr="009E00BA">
        <w:rPr>
          <w:rFonts w:ascii="Times New Roman" w:hAnsi="Times New Roman" w:cs="Times New Roman" w:hint="eastAsia"/>
          <w:b/>
          <w:bCs/>
          <w:sz w:val="20"/>
          <w:szCs w:val="20"/>
        </w:rPr>
        <w:t>S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5 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Threshold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a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nalysis of ABSI on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PE-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BMD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a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cross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t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hree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a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ge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g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roups via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t</w:t>
      </w:r>
      <w:r w:rsidR="00AF4263" w:rsidRPr="009E00BA">
        <w:rPr>
          <w:rFonts w:ascii="Times New Roman" w:hAnsi="Times New Roman" w:cs="Times New Roman"/>
          <w:sz w:val="20"/>
          <w:szCs w:val="20"/>
        </w:rPr>
        <w:t>wo-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s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tage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l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inear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r</w:t>
      </w:r>
      <w:r w:rsidR="00AF4263" w:rsidRPr="009E00BA">
        <w:rPr>
          <w:rFonts w:ascii="Times New Roman" w:hAnsi="Times New Roman" w:cs="Times New Roman"/>
          <w:sz w:val="20"/>
          <w:szCs w:val="20"/>
        </w:rPr>
        <w:t>egression</w:t>
      </w:r>
    </w:p>
    <w:tbl>
      <w:tblPr>
        <w:tblStyle w:val="a7"/>
        <w:tblW w:w="10343" w:type="dxa"/>
        <w:tblInd w:w="-1134" w:type="dxa"/>
        <w:tblLook w:val="04A0" w:firstRow="1" w:lastRow="0" w:firstColumn="1" w:lastColumn="0" w:noHBand="0" w:noVBand="1"/>
      </w:tblPr>
      <w:tblGrid>
        <w:gridCol w:w="2529"/>
        <w:gridCol w:w="2604"/>
        <w:gridCol w:w="2605"/>
        <w:gridCol w:w="2605"/>
      </w:tblGrid>
      <w:tr w:rsidR="007E11F4" w:rsidRPr="009E00BA" w14:paraId="3D057611" w14:textId="77777777" w:rsidTr="009F52B9">
        <w:tc>
          <w:tcPr>
            <w:tcW w:w="2529" w:type="dxa"/>
            <w:vMerge w:val="restart"/>
            <w:tcBorders>
              <w:left w:val="nil"/>
              <w:right w:val="nil"/>
            </w:tcBorders>
          </w:tcPr>
          <w:p w14:paraId="3C34FD6E" w14:textId="50847114" w:rsidR="007E11F4" w:rsidRPr="009E00BA" w:rsidRDefault="00134F6C" w:rsidP="009F52B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PE</w:t>
            </w:r>
            <w:r w:rsidR="007E11F4"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-BMD</w:t>
            </w:r>
          </w:p>
        </w:tc>
        <w:tc>
          <w:tcPr>
            <w:tcW w:w="2604" w:type="dxa"/>
            <w:tcBorders>
              <w:left w:val="nil"/>
              <w:bottom w:val="nil"/>
              <w:right w:val="nil"/>
            </w:tcBorders>
          </w:tcPr>
          <w:p w14:paraId="57EB41DF" w14:textId="0444104C" w:rsidR="007E11F4" w:rsidRPr="009E00BA" w:rsidRDefault="007E11F4" w:rsidP="009F52B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20-30</w:t>
            </w:r>
            <w:r w:rsidR="00EB7AC1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 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years</w:t>
            </w:r>
          </w:p>
        </w:tc>
        <w:tc>
          <w:tcPr>
            <w:tcW w:w="2605" w:type="dxa"/>
            <w:tcBorders>
              <w:left w:val="nil"/>
              <w:bottom w:val="nil"/>
              <w:right w:val="nil"/>
            </w:tcBorders>
          </w:tcPr>
          <w:p w14:paraId="774AEAD7" w14:textId="4231EB35" w:rsidR="007E11F4" w:rsidRPr="009E00BA" w:rsidRDefault="007E11F4" w:rsidP="009F52B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30-45</w:t>
            </w:r>
            <w:r w:rsidR="00EB7AC1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 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years</w:t>
            </w:r>
          </w:p>
        </w:tc>
        <w:tc>
          <w:tcPr>
            <w:tcW w:w="2605" w:type="dxa"/>
            <w:tcBorders>
              <w:left w:val="nil"/>
              <w:bottom w:val="nil"/>
              <w:right w:val="nil"/>
            </w:tcBorders>
          </w:tcPr>
          <w:p w14:paraId="10202A5A" w14:textId="3657C1E4" w:rsidR="007E11F4" w:rsidRPr="009E00BA" w:rsidRDefault="007E11F4" w:rsidP="009F52B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45-60</w:t>
            </w:r>
            <w:r w:rsidR="00EB7AC1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 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years</w:t>
            </w:r>
          </w:p>
        </w:tc>
      </w:tr>
      <w:tr w:rsidR="007E11F4" w:rsidRPr="009E00BA" w14:paraId="55EC8EDF" w14:textId="77777777" w:rsidTr="009F52B9">
        <w:tc>
          <w:tcPr>
            <w:tcW w:w="2529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158F4CEF" w14:textId="77777777" w:rsidR="007E11F4" w:rsidRPr="009E00BA" w:rsidRDefault="007E11F4" w:rsidP="009F52B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872FBC" w14:textId="77777777" w:rsidR="007E11F4" w:rsidRPr="009E00BA" w:rsidRDefault="007E11F4" w:rsidP="009F52B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β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, </w:t>
            </w:r>
            <w:r w:rsidRPr="009E00BA">
              <w:rPr>
                <w:rFonts w:ascii="Times New Roman" w:hAnsi="Times New Roman" w:cs="Times New Roman" w:hint="eastAsia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alue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3F2101" w14:textId="77777777" w:rsidR="007E11F4" w:rsidRPr="009E00BA" w:rsidRDefault="007E11F4" w:rsidP="009F52B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β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, </w:t>
            </w:r>
            <w:r w:rsidRPr="009E00BA">
              <w:rPr>
                <w:rFonts w:ascii="Times New Roman" w:hAnsi="Times New Roman" w:cs="Times New Roman" w:hint="eastAsia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alue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E1F7CE" w14:textId="77777777" w:rsidR="007E11F4" w:rsidRPr="009E00BA" w:rsidRDefault="007E11F4" w:rsidP="009F52B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β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, </w:t>
            </w:r>
            <w:r w:rsidRPr="009E00BA">
              <w:rPr>
                <w:rFonts w:ascii="Times New Roman" w:hAnsi="Times New Roman" w:cs="Times New Roman" w:hint="eastAsia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alue</w:t>
            </w:r>
          </w:p>
        </w:tc>
      </w:tr>
      <w:tr w:rsidR="007E11F4" w:rsidRPr="009E00BA" w14:paraId="6AD2FEC1" w14:textId="77777777" w:rsidTr="009F52B9">
        <w:tc>
          <w:tcPr>
            <w:tcW w:w="1034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31F6B9" w14:textId="77777777" w:rsidR="007E11F4" w:rsidRPr="009E00BA" w:rsidRDefault="007E11F4" w:rsidP="0014720D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ABSI</w:t>
            </w:r>
          </w:p>
        </w:tc>
      </w:tr>
      <w:tr w:rsidR="00E454AE" w:rsidRPr="009E00BA" w14:paraId="5F79BFEF" w14:textId="77777777" w:rsidTr="009F52B9"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3B843384" w14:textId="77777777" w:rsidR="00E454AE" w:rsidRPr="009E00BA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4" w:name="_Hlk180596636"/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Inflection point (K)</w:t>
            </w:r>
            <w:bookmarkEnd w:id="4"/>
          </w:p>
        </w:tc>
        <w:tc>
          <w:tcPr>
            <w:tcW w:w="2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91D1A" w14:textId="6908688B" w:rsidR="00E454AE" w:rsidRPr="000B2604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B2604">
              <w:rPr>
                <w:rFonts w:ascii="Times New Roman" w:hAnsi="Times New Roman" w:cs="Times New Roman"/>
                <w:sz w:val="20"/>
                <w:szCs w:val="20"/>
              </w:rPr>
              <w:t>0.076</w:t>
            </w:r>
          </w:p>
        </w:tc>
        <w:tc>
          <w:tcPr>
            <w:tcW w:w="2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E5998" w14:textId="468D91CB" w:rsidR="00E454AE" w:rsidRPr="009E00BA" w:rsidRDefault="006E1E4A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5" w:name="_Hlk180596718"/>
            <w:r w:rsidRPr="009C4EBB">
              <w:rPr>
                <w:rFonts w:ascii="Times New Roman" w:hAnsi="Times New Roman" w:cs="Times New Roman"/>
                <w:sz w:val="20"/>
                <w:szCs w:val="20"/>
              </w:rPr>
              <w:t>0.086</w:t>
            </w:r>
            <w:bookmarkEnd w:id="5"/>
          </w:p>
        </w:tc>
        <w:tc>
          <w:tcPr>
            <w:tcW w:w="2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DFEC52" w14:textId="488A35F3" w:rsidR="00E454AE" w:rsidRPr="00DF3A0B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DF3A0B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076</w:t>
            </w:r>
          </w:p>
        </w:tc>
      </w:tr>
      <w:tr w:rsidR="00E454AE" w:rsidRPr="009E00BA" w14:paraId="00DFABA3" w14:textId="77777777" w:rsidTr="009F52B9"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5CC50BDD" w14:textId="77777777" w:rsidR="00E454AE" w:rsidRPr="009E00BA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lt;K point effect 1</w:t>
            </w:r>
          </w:p>
        </w:tc>
        <w:tc>
          <w:tcPr>
            <w:tcW w:w="2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50789" w14:textId="578800FB" w:rsidR="00E454AE" w:rsidRPr="000B2604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B2604">
              <w:rPr>
                <w:rFonts w:ascii="Times New Roman" w:hAnsi="Times New Roman" w:cs="Times New Roman"/>
                <w:sz w:val="20"/>
                <w:szCs w:val="20"/>
              </w:rPr>
              <w:t>-7.375 (-12.865, -1.884) 0.0086</w:t>
            </w:r>
          </w:p>
        </w:tc>
        <w:tc>
          <w:tcPr>
            <w:tcW w:w="2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EDBF9" w14:textId="6CAB78C9" w:rsidR="00E454AE" w:rsidRPr="009E00BA" w:rsidRDefault="006E1E4A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4EBB">
              <w:rPr>
                <w:rFonts w:ascii="Times New Roman" w:hAnsi="Times New Roman" w:cs="Times New Roman"/>
                <w:sz w:val="20"/>
                <w:szCs w:val="20"/>
              </w:rPr>
              <w:t>-2.540 (-4.467, -0.614) 0.0098</w:t>
            </w:r>
          </w:p>
        </w:tc>
        <w:tc>
          <w:tcPr>
            <w:tcW w:w="2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C42F1" w14:textId="77777777" w:rsidR="00873355" w:rsidRPr="00DF3A0B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bookmarkStart w:id="6" w:name="_Hlk180596001"/>
            <w:r w:rsidRPr="00DF3A0B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9.202 (0.185, 18.219)</w:t>
            </w:r>
          </w:p>
          <w:p w14:paraId="04A9CB0F" w14:textId="267C6505" w:rsidR="00E454AE" w:rsidRPr="00DF3A0B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DF3A0B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0.0457</w:t>
            </w:r>
            <w:bookmarkEnd w:id="6"/>
          </w:p>
        </w:tc>
      </w:tr>
      <w:tr w:rsidR="00E454AE" w:rsidRPr="009E00BA" w14:paraId="6CDCD38E" w14:textId="77777777" w:rsidTr="009F52B9"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1FC82DA3" w14:textId="77777777" w:rsidR="00E454AE" w:rsidRPr="009E00BA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7" w:name="_Hlk180596559"/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gt;K point effect 2</w:t>
            </w:r>
          </w:p>
        </w:tc>
        <w:tc>
          <w:tcPr>
            <w:tcW w:w="2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8B7A24" w14:textId="42DE194D" w:rsidR="00E454AE" w:rsidRPr="000B2604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B2604">
              <w:rPr>
                <w:rFonts w:ascii="Times New Roman" w:hAnsi="Times New Roman" w:cs="Times New Roman"/>
                <w:sz w:val="20"/>
                <w:szCs w:val="20"/>
              </w:rPr>
              <w:t>-3.021 (-5.738, -0.304) 0.0294</w:t>
            </w:r>
          </w:p>
        </w:tc>
        <w:tc>
          <w:tcPr>
            <w:tcW w:w="2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997B3" w14:textId="36AAA3D9" w:rsidR="00E454AE" w:rsidRPr="009E00BA" w:rsidRDefault="006E1E4A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4EBB">
              <w:rPr>
                <w:rFonts w:ascii="Times New Roman" w:hAnsi="Times New Roman" w:cs="Times New Roman"/>
                <w:sz w:val="20"/>
                <w:szCs w:val="20"/>
              </w:rPr>
              <w:t>2.952 (-8.343, 14.246) 0.6086</w:t>
            </w:r>
          </w:p>
        </w:tc>
        <w:tc>
          <w:tcPr>
            <w:tcW w:w="2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D7D4E" w14:textId="0F38AFFF" w:rsidR="00E454AE" w:rsidRPr="00DF3A0B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DF3A0B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-3.221 (-5.419, -1.023) 0.0041</w:t>
            </w:r>
          </w:p>
        </w:tc>
      </w:tr>
      <w:bookmarkEnd w:id="7"/>
      <w:tr w:rsidR="00E454AE" w:rsidRPr="009E00BA" w14:paraId="734E73ED" w14:textId="77777777" w:rsidTr="009F52B9">
        <w:tc>
          <w:tcPr>
            <w:tcW w:w="2529" w:type="dxa"/>
            <w:tcBorders>
              <w:top w:val="nil"/>
              <w:left w:val="nil"/>
              <w:right w:val="nil"/>
            </w:tcBorders>
          </w:tcPr>
          <w:p w14:paraId="12BA508E" w14:textId="77777777" w:rsidR="00E454AE" w:rsidRPr="009E00BA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Log likelihood ratio</w:t>
            </w:r>
          </w:p>
        </w:tc>
        <w:tc>
          <w:tcPr>
            <w:tcW w:w="2604" w:type="dxa"/>
            <w:tcBorders>
              <w:top w:val="nil"/>
              <w:left w:val="nil"/>
              <w:right w:val="nil"/>
            </w:tcBorders>
            <w:vAlign w:val="center"/>
          </w:tcPr>
          <w:p w14:paraId="10B11D1F" w14:textId="6C8CEA56" w:rsidR="00E454AE" w:rsidRPr="000B2604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B2604">
              <w:rPr>
                <w:rFonts w:ascii="Times New Roman" w:hAnsi="Times New Roman" w:cs="Times New Roman"/>
                <w:sz w:val="20"/>
                <w:szCs w:val="20"/>
              </w:rPr>
              <w:t>0.216</w:t>
            </w:r>
          </w:p>
        </w:tc>
        <w:tc>
          <w:tcPr>
            <w:tcW w:w="2605" w:type="dxa"/>
            <w:tcBorders>
              <w:top w:val="nil"/>
              <w:left w:val="nil"/>
              <w:right w:val="nil"/>
            </w:tcBorders>
            <w:vAlign w:val="center"/>
          </w:tcPr>
          <w:p w14:paraId="75B6F750" w14:textId="29ECA382" w:rsidR="00E454AE" w:rsidRPr="009E00BA" w:rsidRDefault="009C4EBB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4EBB">
              <w:rPr>
                <w:rFonts w:ascii="Times New Roman" w:hAnsi="Times New Roman" w:cs="Times New Roman"/>
                <w:sz w:val="20"/>
                <w:szCs w:val="20"/>
              </w:rPr>
              <w:t>0.368</w:t>
            </w:r>
          </w:p>
        </w:tc>
        <w:tc>
          <w:tcPr>
            <w:tcW w:w="2605" w:type="dxa"/>
            <w:tcBorders>
              <w:top w:val="nil"/>
              <w:left w:val="nil"/>
              <w:right w:val="nil"/>
            </w:tcBorders>
            <w:vAlign w:val="center"/>
          </w:tcPr>
          <w:p w14:paraId="073ABC17" w14:textId="2E5EF50D" w:rsidR="00E454AE" w:rsidRPr="00DF3A0B" w:rsidRDefault="00E454AE" w:rsidP="00E454AE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A63F0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13</w:t>
            </w:r>
          </w:p>
        </w:tc>
      </w:tr>
    </w:tbl>
    <w:p w14:paraId="748E06E1" w14:textId="644D953B" w:rsidR="00CA3304" w:rsidRPr="009E00BA" w:rsidRDefault="00AF4263" w:rsidP="004073D7">
      <w:pPr>
        <w:spacing w:line="276" w:lineRule="auto"/>
        <w:rPr>
          <w:sz w:val="20"/>
          <w:szCs w:val="20"/>
        </w:rPr>
      </w:pPr>
      <w:r w:rsidRPr="009E00BA">
        <w:rPr>
          <w:rFonts w:ascii="Times New Roman" w:hAnsi="Times New Roman" w:cs="Times New Roman"/>
          <w:sz w:val="20"/>
          <w:szCs w:val="20"/>
        </w:rPr>
        <w:t>The model adjusted for covariates such as gender, age, race</w:t>
      </w:r>
      <w:r w:rsidRPr="009E00BA">
        <w:rPr>
          <w:rFonts w:ascii="Times New Roman" w:hAnsi="Times New Roman" w:cs="Times New Roman" w:hint="eastAsia"/>
          <w:sz w:val="20"/>
          <w:szCs w:val="20"/>
        </w:rPr>
        <w:t xml:space="preserve">, FIPR, education level, smoking, drinking, moderate activity, </w:t>
      </w:r>
      <w:r w:rsidRPr="009E00BA">
        <w:rPr>
          <w:rFonts w:ascii="Times New Roman" w:hAnsi="Times New Roman" w:cs="Times New Roman"/>
          <w:sz w:val="20"/>
          <w:szCs w:val="20"/>
        </w:rPr>
        <w:t xml:space="preserve">diabetes, </w:t>
      </w:r>
      <w:r w:rsidRPr="009E00BA">
        <w:rPr>
          <w:rFonts w:ascii="Times New Roman" w:hAnsi="Times New Roman" w:cs="Times New Roman" w:hint="eastAsia"/>
          <w:sz w:val="20"/>
          <w:szCs w:val="20"/>
        </w:rPr>
        <w:t>ALP, ALT, AST, c</w:t>
      </w:r>
      <w:r w:rsidRPr="009E00BA">
        <w:rPr>
          <w:rFonts w:ascii="Times New Roman" w:hAnsi="Times New Roman" w:cs="Times New Roman"/>
          <w:sz w:val="20"/>
          <w:szCs w:val="20"/>
        </w:rPr>
        <w:t>reatinine</w:t>
      </w:r>
      <w:r w:rsidRPr="009E00BA">
        <w:rPr>
          <w:rFonts w:ascii="Times New Roman" w:hAnsi="Times New Roman" w:cs="Times New Roman" w:hint="eastAsia"/>
          <w:sz w:val="20"/>
          <w:szCs w:val="20"/>
        </w:rPr>
        <w:t>, t</w:t>
      </w:r>
      <w:r w:rsidRPr="009E00BA">
        <w:rPr>
          <w:rFonts w:ascii="Times New Roman" w:hAnsi="Times New Roman" w:cs="Times New Roman"/>
          <w:sz w:val="20"/>
          <w:szCs w:val="20"/>
        </w:rPr>
        <w:t>otal cholesterol</w:t>
      </w:r>
      <w:r w:rsidRPr="009E00BA">
        <w:rPr>
          <w:rFonts w:ascii="Times New Roman" w:hAnsi="Times New Roman" w:cs="Times New Roman" w:hint="eastAsia"/>
          <w:sz w:val="20"/>
          <w:szCs w:val="20"/>
        </w:rPr>
        <w:t>, HDL-C, a</w:t>
      </w:r>
      <w:r w:rsidRPr="009E00BA">
        <w:rPr>
          <w:rFonts w:ascii="Times New Roman" w:hAnsi="Times New Roman" w:cs="Times New Roman"/>
          <w:sz w:val="20"/>
          <w:szCs w:val="20"/>
        </w:rPr>
        <w:t>lbumin</w:t>
      </w:r>
      <w:r w:rsidRPr="009E00BA">
        <w:rPr>
          <w:rFonts w:ascii="Times New Roman" w:hAnsi="Times New Roman" w:cs="Times New Roman" w:hint="eastAsia"/>
          <w:sz w:val="20"/>
          <w:szCs w:val="20"/>
        </w:rPr>
        <w:t xml:space="preserve">, </w:t>
      </w:r>
      <w:r w:rsidRPr="009E00BA">
        <w:rPr>
          <w:rFonts w:ascii="Times New Roman" w:hAnsi="Times New Roman" w:cs="Times New Roman"/>
          <w:sz w:val="20"/>
          <w:szCs w:val="20"/>
        </w:rPr>
        <w:t>phosphorus</w:t>
      </w:r>
      <w:r w:rsidRPr="009E00BA">
        <w:rPr>
          <w:rFonts w:ascii="Times New Roman" w:hAnsi="Times New Roman" w:cs="Times New Roman" w:hint="eastAsia"/>
          <w:sz w:val="20"/>
          <w:szCs w:val="20"/>
        </w:rPr>
        <w:t>,</w:t>
      </w:r>
      <w:r w:rsidRPr="009E00BA">
        <w:rPr>
          <w:rFonts w:ascii="Times New Roman" w:hAnsi="Times New Roman" w:cs="Times New Roman"/>
          <w:sz w:val="20"/>
          <w:szCs w:val="20"/>
        </w:rPr>
        <w:t xml:space="preserve"> calcium</w:t>
      </w:r>
      <w:r w:rsidRPr="009E00BA">
        <w:rPr>
          <w:rFonts w:ascii="Times New Roman" w:hAnsi="Times New Roman" w:cs="Times New Roman" w:hint="eastAsia"/>
          <w:sz w:val="20"/>
          <w:szCs w:val="20"/>
        </w:rPr>
        <w:t xml:space="preserve"> and </w:t>
      </w:r>
      <w:r w:rsidRPr="009E00BA">
        <w:rPr>
          <w:rFonts w:ascii="Times New Roman" w:hAnsi="Times New Roman" w:cs="Times New Roman"/>
          <w:sz w:val="20"/>
          <w:szCs w:val="20"/>
        </w:rPr>
        <w:t>25(OH)D</w:t>
      </w:r>
      <w:r w:rsidRPr="009E00BA">
        <w:rPr>
          <w:rFonts w:ascii="Times New Roman" w:hAnsi="Times New Roman" w:cs="Times New Roman" w:hint="eastAsia"/>
          <w:sz w:val="20"/>
          <w:szCs w:val="20"/>
        </w:rPr>
        <w:t>.</w:t>
      </w:r>
    </w:p>
    <w:p w14:paraId="5650B32B" w14:textId="77777777" w:rsidR="00E80AF6" w:rsidRDefault="00E80AF6" w:rsidP="004073D7">
      <w:pPr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04355ED6" w14:textId="14F41690" w:rsidR="00AF4263" w:rsidRPr="009E00BA" w:rsidRDefault="00AE436E" w:rsidP="004073D7">
      <w:pPr>
        <w:spacing w:line="276" w:lineRule="auto"/>
        <w:rPr>
          <w:sz w:val="20"/>
          <w:szCs w:val="20"/>
        </w:rPr>
      </w:pPr>
      <w:r w:rsidRPr="009E00BA">
        <w:rPr>
          <w:rFonts w:ascii="Times New Roman" w:hAnsi="Times New Roman" w:cs="Times New Roman"/>
          <w:b/>
          <w:bCs/>
          <w:sz w:val="20"/>
          <w:szCs w:val="20"/>
        </w:rPr>
        <w:t xml:space="preserve">Table </w:t>
      </w:r>
      <w:r w:rsidRPr="009E00BA">
        <w:rPr>
          <w:rFonts w:ascii="Times New Roman" w:hAnsi="Times New Roman" w:cs="Times New Roman" w:hint="eastAsia"/>
          <w:b/>
          <w:bCs/>
          <w:sz w:val="20"/>
          <w:szCs w:val="20"/>
        </w:rPr>
        <w:t>S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6 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Threshold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a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nalysis of ABSI on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LS-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BMD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a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cross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t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hree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a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ge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g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roups via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t</w:t>
      </w:r>
      <w:r w:rsidR="00AF4263" w:rsidRPr="009E00BA">
        <w:rPr>
          <w:rFonts w:ascii="Times New Roman" w:hAnsi="Times New Roman" w:cs="Times New Roman"/>
          <w:sz w:val="20"/>
          <w:szCs w:val="20"/>
        </w:rPr>
        <w:t>wo-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s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tage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l</w:t>
      </w:r>
      <w:r w:rsidR="00AF4263" w:rsidRPr="009E00BA">
        <w:rPr>
          <w:rFonts w:ascii="Times New Roman" w:hAnsi="Times New Roman" w:cs="Times New Roman"/>
          <w:sz w:val="20"/>
          <w:szCs w:val="20"/>
        </w:rPr>
        <w:t xml:space="preserve">inear </w:t>
      </w:r>
      <w:r w:rsidR="00AF4263" w:rsidRPr="009E00BA">
        <w:rPr>
          <w:rFonts w:ascii="Times New Roman" w:hAnsi="Times New Roman" w:cs="Times New Roman" w:hint="eastAsia"/>
          <w:sz w:val="20"/>
          <w:szCs w:val="20"/>
        </w:rPr>
        <w:t>r</w:t>
      </w:r>
      <w:r w:rsidR="00AF4263" w:rsidRPr="009E00BA">
        <w:rPr>
          <w:rFonts w:ascii="Times New Roman" w:hAnsi="Times New Roman" w:cs="Times New Roman"/>
          <w:sz w:val="20"/>
          <w:szCs w:val="20"/>
        </w:rPr>
        <w:t>egression</w:t>
      </w:r>
    </w:p>
    <w:tbl>
      <w:tblPr>
        <w:tblStyle w:val="a7"/>
        <w:tblW w:w="10343" w:type="dxa"/>
        <w:tblInd w:w="-1134" w:type="dxa"/>
        <w:tblLook w:val="04A0" w:firstRow="1" w:lastRow="0" w:firstColumn="1" w:lastColumn="0" w:noHBand="0" w:noVBand="1"/>
      </w:tblPr>
      <w:tblGrid>
        <w:gridCol w:w="2529"/>
        <w:gridCol w:w="2604"/>
        <w:gridCol w:w="2605"/>
        <w:gridCol w:w="2605"/>
      </w:tblGrid>
      <w:tr w:rsidR="007E11F4" w:rsidRPr="009E00BA" w14:paraId="591C4EF1" w14:textId="77777777" w:rsidTr="009F52B9">
        <w:tc>
          <w:tcPr>
            <w:tcW w:w="2529" w:type="dxa"/>
            <w:vMerge w:val="restart"/>
            <w:tcBorders>
              <w:left w:val="nil"/>
              <w:right w:val="nil"/>
            </w:tcBorders>
          </w:tcPr>
          <w:p w14:paraId="0A91622F" w14:textId="0625D371" w:rsidR="007E11F4" w:rsidRPr="009E00BA" w:rsidRDefault="00134F6C" w:rsidP="009F52B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LS</w:t>
            </w:r>
            <w:r w:rsidR="007E11F4"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-BMD</w:t>
            </w:r>
          </w:p>
        </w:tc>
        <w:tc>
          <w:tcPr>
            <w:tcW w:w="2604" w:type="dxa"/>
            <w:tcBorders>
              <w:left w:val="nil"/>
              <w:bottom w:val="nil"/>
              <w:right w:val="nil"/>
            </w:tcBorders>
          </w:tcPr>
          <w:p w14:paraId="067052DC" w14:textId="5FB612FB" w:rsidR="007E11F4" w:rsidRPr="009E00BA" w:rsidRDefault="007E11F4" w:rsidP="009F52B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20-30</w:t>
            </w:r>
            <w:r w:rsidR="00EB7AC1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 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years</w:t>
            </w:r>
          </w:p>
        </w:tc>
        <w:tc>
          <w:tcPr>
            <w:tcW w:w="2605" w:type="dxa"/>
            <w:tcBorders>
              <w:left w:val="nil"/>
              <w:bottom w:val="nil"/>
              <w:right w:val="nil"/>
            </w:tcBorders>
          </w:tcPr>
          <w:p w14:paraId="1E2774BA" w14:textId="67031686" w:rsidR="007E11F4" w:rsidRPr="009E00BA" w:rsidRDefault="007E11F4" w:rsidP="009F52B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30-45</w:t>
            </w:r>
            <w:r w:rsidR="00EB7AC1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 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years</w:t>
            </w:r>
          </w:p>
        </w:tc>
        <w:tc>
          <w:tcPr>
            <w:tcW w:w="2605" w:type="dxa"/>
            <w:tcBorders>
              <w:left w:val="nil"/>
              <w:bottom w:val="nil"/>
              <w:right w:val="nil"/>
            </w:tcBorders>
          </w:tcPr>
          <w:p w14:paraId="6AB5BCE3" w14:textId="7C840FBB" w:rsidR="007E11F4" w:rsidRPr="009E00BA" w:rsidRDefault="007E11F4" w:rsidP="009F52B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45-60</w:t>
            </w:r>
            <w:r w:rsidR="00EB7AC1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 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years</w:t>
            </w:r>
          </w:p>
        </w:tc>
      </w:tr>
      <w:tr w:rsidR="007E11F4" w:rsidRPr="009E00BA" w14:paraId="65DA3477" w14:textId="77777777" w:rsidTr="009F52B9">
        <w:tc>
          <w:tcPr>
            <w:tcW w:w="2529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2E0D64C5" w14:textId="77777777" w:rsidR="007E11F4" w:rsidRPr="009E00BA" w:rsidRDefault="007E11F4" w:rsidP="009F52B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DF9EA6" w14:textId="77777777" w:rsidR="007E11F4" w:rsidRPr="009E00BA" w:rsidRDefault="007E11F4" w:rsidP="009F52B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β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, </w:t>
            </w:r>
            <w:r w:rsidRPr="009E00BA">
              <w:rPr>
                <w:rFonts w:ascii="Times New Roman" w:hAnsi="Times New Roman" w:cs="Times New Roman" w:hint="eastAsia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alue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D63246" w14:textId="77777777" w:rsidR="007E11F4" w:rsidRPr="009E00BA" w:rsidRDefault="007E11F4" w:rsidP="009F52B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β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, </w:t>
            </w:r>
            <w:r w:rsidRPr="009E00BA">
              <w:rPr>
                <w:rFonts w:ascii="Times New Roman" w:hAnsi="Times New Roman" w:cs="Times New Roman" w:hint="eastAsia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alue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539DD2" w14:textId="77777777" w:rsidR="007E11F4" w:rsidRPr="009E00BA" w:rsidRDefault="007E11F4" w:rsidP="009F52B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β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CI)</w:t>
            </w: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, </w:t>
            </w:r>
            <w:r w:rsidRPr="009E00BA">
              <w:rPr>
                <w:rFonts w:ascii="Times New Roman" w:hAnsi="Times New Roman" w:cs="Times New Roman" w:hint="eastAsia"/>
                <w:b/>
                <w:bCs/>
                <w:i/>
                <w:iCs/>
                <w:sz w:val="20"/>
                <w:szCs w:val="20"/>
              </w:rPr>
              <w:t>p</w:t>
            </w:r>
            <w:r w:rsidRPr="009E0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alue</w:t>
            </w:r>
          </w:p>
        </w:tc>
      </w:tr>
      <w:tr w:rsidR="007E11F4" w:rsidRPr="009E00BA" w14:paraId="603F0733" w14:textId="77777777" w:rsidTr="009F52B9">
        <w:tc>
          <w:tcPr>
            <w:tcW w:w="1034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1B9564" w14:textId="77777777" w:rsidR="007E11F4" w:rsidRPr="009E00BA" w:rsidRDefault="007E11F4" w:rsidP="00757BAC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ABSI</w:t>
            </w:r>
          </w:p>
        </w:tc>
      </w:tr>
      <w:tr w:rsidR="00D33A1E" w:rsidRPr="009E00BA" w14:paraId="2B81212A" w14:textId="77777777" w:rsidTr="009F52B9"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6D0422B1" w14:textId="77777777" w:rsidR="00D33A1E" w:rsidRPr="009E00BA" w:rsidRDefault="00D33A1E" w:rsidP="00D33A1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Inflection point (K)</w:t>
            </w:r>
          </w:p>
        </w:tc>
        <w:tc>
          <w:tcPr>
            <w:tcW w:w="2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3C11B" w14:textId="20524401" w:rsidR="00D33A1E" w:rsidRPr="009E00BA" w:rsidRDefault="00D33A1E" w:rsidP="00D33A1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1C85">
              <w:rPr>
                <w:rFonts w:ascii="Times New Roman" w:hAnsi="Times New Roman" w:cs="Times New Roman"/>
                <w:sz w:val="20"/>
                <w:szCs w:val="20"/>
              </w:rPr>
              <w:t>0.076</w:t>
            </w:r>
          </w:p>
        </w:tc>
        <w:tc>
          <w:tcPr>
            <w:tcW w:w="2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41CB9" w14:textId="349C0BF2" w:rsidR="00D33A1E" w:rsidRPr="006D1C85" w:rsidRDefault="00D33A1E" w:rsidP="00D33A1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1C85">
              <w:rPr>
                <w:rFonts w:ascii="Times New Roman" w:hAnsi="Times New Roman" w:cs="Times New Roman"/>
                <w:sz w:val="20"/>
                <w:szCs w:val="20"/>
              </w:rPr>
              <w:t>0.076</w:t>
            </w:r>
          </w:p>
        </w:tc>
        <w:tc>
          <w:tcPr>
            <w:tcW w:w="2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CEBEF9" w14:textId="7ABCCEC5" w:rsidR="00D33A1E" w:rsidRPr="009E00BA" w:rsidRDefault="00D33A1E" w:rsidP="00D33A1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1C85">
              <w:rPr>
                <w:rFonts w:ascii="Times New Roman" w:hAnsi="Times New Roman" w:cs="Times New Roman"/>
                <w:sz w:val="20"/>
                <w:szCs w:val="20"/>
              </w:rPr>
              <w:t>0.076</w:t>
            </w:r>
          </w:p>
        </w:tc>
      </w:tr>
      <w:tr w:rsidR="006D1C85" w:rsidRPr="009E00BA" w14:paraId="0264B044" w14:textId="77777777" w:rsidTr="009F52B9"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13E1FF68" w14:textId="77777777" w:rsidR="006D1C85" w:rsidRPr="009E00BA" w:rsidRDefault="006D1C85" w:rsidP="006D1C8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lt;K point effect 1</w:t>
            </w:r>
          </w:p>
        </w:tc>
        <w:tc>
          <w:tcPr>
            <w:tcW w:w="2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1006A1" w14:textId="47FB86EF" w:rsidR="006D1C85" w:rsidRPr="009E00BA" w:rsidRDefault="006D1C85" w:rsidP="006D1C8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1C85">
              <w:rPr>
                <w:rFonts w:ascii="Times New Roman" w:hAnsi="Times New Roman" w:cs="Times New Roman"/>
                <w:sz w:val="20"/>
                <w:szCs w:val="20"/>
              </w:rPr>
              <w:t>-13.228 (-17.874, -8.581) &lt;0.0001</w:t>
            </w:r>
          </w:p>
        </w:tc>
        <w:tc>
          <w:tcPr>
            <w:tcW w:w="2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B4420" w14:textId="677FAC26" w:rsidR="006D1C85" w:rsidRPr="006D1C85" w:rsidRDefault="006D1C85" w:rsidP="006D1C8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1C85">
              <w:rPr>
                <w:rFonts w:ascii="Times New Roman" w:hAnsi="Times New Roman" w:cs="Times New Roman"/>
                <w:sz w:val="20"/>
                <w:szCs w:val="20"/>
              </w:rPr>
              <w:t>-9.139 (-14.888, -3.390) 0.0019</w:t>
            </w:r>
          </w:p>
        </w:tc>
        <w:tc>
          <w:tcPr>
            <w:tcW w:w="2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16035" w14:textId="0E7E2B6C" w:rsidR="006D1C85" w:rsidRPr="009E00BA" w:rsidRDefault="006D1C85" w:rsidP="006D1C8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1C85">
              <w:rPr>
                <w:rFonts w:ascii="Times New Roman" w:hAnsi="Times New Roman" w:cs="Times New Roman"/>
                <w:sz w:val="20"/>
                <w:szCs w:val="20"/>
              </w:rPr>
              <w:t>4.042 (-5.258, 13.341) 0.3945</w:t>
            </w:r>
          </w:p>
        </w:tc>
      </w:tr>
      <w:tr w:rsidR="006D1C85" w:rsidRPr="009E00BA" w14:paraId="14CB6918" w14:textId="77777777" w:rsidTr="009F52B9"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6BCAE077" w14:textId="77777777" w:rsidR="006D1C85" w:rsidRPr="009E00BA" w:rsidRDefault="006D1C85" w:rsidP="006D1C8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&gt;K point effect 2</w:t>
            </w:r>
          </w:p>
        </w:tc>
        <w:tc>
          <w:tcPr>
            <w:tcW w:w="2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12252D" w14:textId="678CE71D" w:rsidR="006D1C85" w:rsidRPr="009E00BA" w:rsidRDefault="006D1C85" w:rsidP="006D1C8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1C85">
              <w:rPr>
                <w:rFonts w:ascii="Times New Roman" w:hAnsi="Times New Roman" w:cs="Times New Roman"/>
                <w:sz w:val="20"/>
                <w:szCs w:val="20"/>
              </w:rPr>
              <w:t>-5.818 (-8.117, -3.520) &lt;0.0001</w:t>
            </w:r>
          </w:p>
        </w:tc>
        <w:tc>
          <w:tcPr>
            <w:tcW w:w="2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90824" w14:textId="2EAD129D" w:rsidR="006D1C85" w:rsidRPr="006D1C85" w:rsidRDefault="006D1C85" w:rsidP="006D1C8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1C85">
              <w:rPr>
                <w:rFonts w:ascii="Times New Roman" w:hAnsi="Times New Roman" w:cs="Times New Roman"/>
                <w:sz w:val="20"/>
                <w:szCs w:val="20"/>
              </w:rPr>
              <w:t>-5.855 (-7.731, -3.979) &lt;0.0001</w:t>
            </w:r>
          </w:p>
        </w:tc>
        <w:tc>
          <w:tcPr>
            <w:tcW w:w="2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A09EC" w14:textId="33EFD1CB" w:rsidR="006D1C85" w:rsidRPr="009E00BA" w:rsidRDefault="006D1C85" w:rsidP="006D1C8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1C85">
              <w:rPr>
                <w:rFonts w:ascii="Times New Roman" w:hAnsi="Times New Roman" w:cs="Times New Roman"/>
                <w:sz w:val="20"/>
                <w:szCs w:val="20"/>
              </w:rPr>
              <w:t>-6.587 (-8.854, -4.320) &lt;0.0001</w:t>
            </w:r>
          </w:p>
        </w:tc>
      </w:tr>
      <w:tr w:rsidR="006D1C85" w:rsidRPr="009E00BA" w14:paraId="0FE0C971" w14:textId="77777777" w:rsidTr="009F52B9">
        <w:tc>
          <w:tcPr>
            <w:tcW w:w="2529" w:type="dxa"/>
            <w:tcBorders>
              <w:top w:val="nil"/>
              <w:left w:val="nil"/>
              <w:right w:val="nil"/>
            </w:tcBorders>
          </w:tcPr>
          <w:p w14:paraId="64385A50" w14:textId="77777777" w:rsidR="006D1C85" w:rsidRPr="009E00BA" w:rsidRDefault="006D1C85" w:rsidP="006D1C8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8" w:name="_Hlk180589079"/>
            <w:r w:rsidRPr="009E00BA">
              <w:rPr>
                <w:rFonts w:ascii="Times New Roman" w:hAnsi="Times New Roman" w:cs="Times New Roman"/>
                <w:sz w:val="20"/>
                <w:szCs w:val="20"/>
              </w:rPr>
              <w:t>Log likelihood ratio</w:t>
            </w:r>
          </w:p>
        </w:tc>
        <w:tc>
          <w:tcPr>
            <w:tcW w:w="2604" w:type="dxa"/>
            <w:tcBorders>
              <w:top w:val="nil"/>
              <w:left w:val="nil"/>
              <w:right w:val="nil"/>
            </w:tcBorders>
            <w:vAlign w:val="center"/>
          </w:tcPr>
          <w:p w14:paraId="60ED8C59" w14:textId="488C8C7E" w:rsidR="006D1C85" w:rsidRPr="009E00BA" w:rsidRDefault="006D1C85" w:rsidP="006D1C8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1C85">
              <w:rPr>
                <w:rFonts w:ascii="Times New Roman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2605" w:type="dxa"/>
            <w:tcBorders>
              <w:top w:val="nil"/>
              <w:left w:val="nil"/>
              <w:right w:val="nil"/>
            </w:tcBorders>
            <w:vAlign w:val="center"/>
          </w:tcPr>
          <w:p w14:paraId="142E11A5" w14:textId="5B341BE9" w:rsidR="006D1C85" w:rsidRPr="006D1C85" w:rsidRDefault="006D1C85" w:rsidP="006D1C8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1C85">
              <w:rPr>
                <w:rFonts w:ascii="Times New Roman" w:hAnsi="Times New Roman" w:cs="Times New Roman"/>
                <w:sz w:val="20"/>
                <w:szCs w:val="20"/>
              </w:rPr>
              <w:t>0.329</w:t>
            </w:r>
          </w:p>
        </w:tc>
        <w:tc>
          <w:tcPr>
            <w:tcW w:w="2605" w:type="dxa"/>
            <w:tcBorders>
              <w:top w:val="nil"/>
              <w:left w:val="nil"/>
              <w:right w:val="nil"/>
            </w:tcBorders>
            <w:vAlign w:val="center"/>
          </w:tcPr>
          <w:p w14:paraId="46679C37" w14:textId="4CB17EFA" w:rsidR="006D1C85" w:rsidRPr="009E00BA" w:rsidRDefault="006D1C85" w:rsidP="006D1C8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1C85">
              <w:rPr>
                <w:rFonts w:ascii="Times New Roman" w:hAnsi="Times New Roman" w:cs="Times New Roman"/>
                <w:sz w:val="20"/>
                <w:szCs w:val="20"/>
              </w:rPr>
              <w:t>0.039</w:t>
            </w:r>
          </w:p>
        </w:tc>
      </w:tr>
    </w:tbl>
    <w:bookmarkEnd w:id="8"/>
    <w:p w14:paraId="0F62DCB1" w14:textId="77777777" w:rsidR="00AF4263" w:rsidRPr="009E00BA" w:rsidRDefault="00AF4263" w:rsidP="00AF4263">
      <w:pPr>
        <w:spacing w:line="276" w:lineRule="auto"/>
        <w:rPr>
          <w:sz w:val="20"/>
          <w:szCs w:val="20"/>
        </w:rPr>
      </w:pPr>
      <w:r w:rsidRPr="009E00BA">
        <w:rPr>
          <w:rFonts w:ascii="Times New Roman" w:hAnsi="Times New Roman" w:cs="Times New Roman"/>
          <w:sz w:val="20"/>
          <w:szCs w:val="20"/>
        </w:rPr>
        <w:t>The model adjusted for covariates such as gender, age, race</w:t>
      </w:r>
      <w:r w:rsidRPr="009E00BA">
        <w:rPr>
          <w:rFonts w:ascii="Times New Roman" w:hAnsi="Times New Roman" w:cs="Times New Roman" w:hint="eastAsia"/>
          <w:sz w:val="20"/>
          <w:szCs w:val="20"/>
        </w:rPr>
        <w:t xml:space="preserve">, FIPR, education level, smoking, drinking, moderate activity, </w:t>
      </w:r>
      <w:r w:rsidRPr="009E00BA">
        <w:rPr>
          <w:rFonts w:ascii="Times New Roman" w:hAnsi="Times New Roman" w:cs="Times New Roman"/>
          <w:sz w:val="20"/>
          <w:szCs w:val="20"/>
        </w:rPr>
        <w:t xml:space="preserve">diabetes, </w:t>
      </w:r>
      <w:r w:rsidRPr="009E00BA">
        <w:rPr>
          <w:rFonts w:ascii="Times New Roman" w:hAnsi="Times New Roman" w:cs="Times New Roman" w:hint="eastAsia"/>
          <w:sz w:val="20"/>
          <w:szCs w:val="20"/>
        </w:rPr>
        <w:t>ALP, ALT, AST, c</w:t>
      </w:r>
      <w:r w:rsidRPr="009E00BA">
        <w:rPr>
          <w:rFonts w:ascii="Times New Roman" w:hAnsi="Times New Roman" w:cs="Times New Roman"/>
          <w:sz w:val="20"/>
          <w:szCs w:val="20"/>
        </w:rPr>
        <w:t>reatinine</w:t>
      </w:r>
      <w:r w:rsidRPr="009E00BA">
        <w:rPr>
          <w:rFonts w:ascii="Times New Roman" w:hAnsi="Times New Roman" w:cs="Times New Roman" w:hint="eastAsia"/>
          <w:sz w:val="20"/>
          <w:szCs w:val="20"/>
        </w:rPr>
        <w:t>, t</w:t>
      </w:r>
      <w:r w:rsidRPr="009E00BA">
        <w:rPr>
          <w:rFonts w:ascii="Times New Roman" w:hAnsi="Times New Roman" w:cs="Times New Roman"/>
          <w:sz w:val="20"/>
          <w:szCs w:val="20"/>
        </w:rPr>
        <w:t>otal cholesterol</w:t>
      </w:r>
      <w:r w:rsidRPr="009E00BA">
        <w:rPr>
          <w:rFonts w:ascii="Times New Roman" w:hAnsi="Times New Roman" w:cs="Times New Roman" w:hint="eastAsia"/>
          <w:sz w:val="20"/>
          <w:szCs w:val="20"/>
        </w:rPr>
        <w:t>, HDL-C, a</w:t>
      </w:r>
      <w:r w:rsidRPr="009E00BA">
        <w:rPr>
          <w:rFonts w:ascii="Times New Roman" w:hAnsi="Times New Roman" w:cs="Times New Roman"/>
          <w:sz w:val="20"/>
          <w:szCs w:val="20"/>
        </w:rPr>
        <w:t>lbumin</w:t>
      </w:r>
      <w:r w:rsidRPr="009E00BA">
        <w:rPr>
          <w:rFonts w:ascii="Times New Roman" w:hAnsi="Times New Roman" w:cs="Times New Roman" w:hint="eastAsia"/>
          <w:sz w:val="20"/>
          <w:szCs w:val="20"/>
        </w:rPr>
        <w:t xml:space="preserve">, </w:t>
      </w:r>
      <w:r w:rsidRPr="009E00BA">
        <w:rPr>
          <w:rFonts w:ascii="Times New Roman" w:hAnsi="Times New Roman" w:cs="Times New Roman"/>
          <w:sz w:val="20"/>
          <w:szCs w:val="20"/>
        </w:rPr>
        <w:t>phosphorus</w:t>
      </w:r>
      <w:r w:rsidRPr="009E00BA">
        <w:rPr>
          <w:rFonts w:ascii="Times New Roman" w:hAnsi="Times New Roman" w:cs="Times New Roman" w:hint="eastAsia"/>
          <w:sz w:val="20"/>
          <w:szCs w:val="20"/>
        </w:rPr>
        <w:t>,</w:t>
      </w:r>
      <w:r w:rsidRPr="009E00BA">
        <w:rPr>
          <w:rFonts w:ascii="Times New Roman" w:hAnsi="Times New Roman" w:cs="Times New Roman"/>
          <w:sz w:val="20"/>
          <w:szCs w:val="20"/>
        </w:rPr>
        <w:t xml:space="preserve"> calcium</w:t>
      </w:r>
      <w:r w:rsidRPr="009E00BA">
        <w:rPr>
          <w:rFonts w:ascii="Times New Roman" w:hAnsi="Times New Roman" w:cs="Times New Roman" w:hint="eastAsia"/>
          <w:sz w:val="20"/>
          <w:szCs w:val="20"/>
        </w:rPr>
        <w:t xml:space="preserve"> and </w:t>
      </w:r>
      <w:r w:rsidRPr="009E00BA">
        <w:rPr>
          <w:rFonts w:ascii="Times New Roman" w:hAnsi="Times New Roman" w:cs="Times New Roman"/>
          <w:sz w:val="20"/>
          <w:szCs w:val="20"/>
        </w:rPr>
        <w:t>25(OH)D</w:t>
      </w:r>
      <w:r w:rsidRPr="009E00BA">
        <w:rPr>
          <w:rFonts w:ascii="Times New Roman" w:hAnsi="Times New Roman" w:cs="Times New Roman" w:hint="eastAsia"/>
          <w:sz w:val="20"/>
          <w:szCs w:val="20"/>
        </w:rPr>
        <w:t>.</w:t>
      </w:r>
    </w:p>
    <w:p w14:paraId="6F14C333" w14:textId="77777777" w:rsidR="007E11F4" w:rsidRPr="009E00BA" w:rsidRDefault="007E11F4" w:rsidP="004073D7">
      <w:pPr>
        <w:spacing w:line="276" w:lineRule="auto"/>
        <w:rPr>
          <w:sz w:val="20"/>
          <w:szCs w:val="20"/>
        </w:rPr>
      </w:pPr>
    </w:p>
    <w:sectPr w:rsidR="007E11F4" w:rsidRPr="009E00BA" w:rsidSect="00B771E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0A0616" w14:textId="77777777" w:rsidR="00E036A0" w:rsidRDefault="00E036A0" w:rsidP="00B771E7">
      <w:r>
        <w:separator/>
      </w:r>
    </w:p>
  </w:endnote>
  <w:endnote w:type="continuationSeparator" w:id="0">
    <w:p w14:paraId="368B2C79" w14:textId="77777777" w:rsidR="00E036A0" w:rsidRDefault="00E036A0" w:rsidP="00B771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B87BAA" w14:textId="77777777" w:rsidR="00E036A0" w:rsidRDefault="00E036A0" w:rsidP="00B771E7">
      <w:r>
        <w:separator/>
      </w:r>
    </w:p>
  </w:footnote>
  <w:footnote w:type="continuationSeparator" w:id="0">
    <w:p w14:paraId="113A2B8C" w14:textId="77777777" w:rsidR="00E036A0" w:rsidRDefault="00E036A0" w:rsidP="00B771E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Y0Mza1NDG1tAQyjJV0lIJTi4sz8/NACgxNawFjQUFkLQAAAA=="/>
  </w:docVars>
  <w:rsids>
    <w:rsidRoot w:val="003B2064"/>
    <w:rsid w:val="00001112"/>
    <w:rsid w:val="00012315"/>
    <w:rsid w:val="0002083D"/>
    <w:rsid w:val="000474CA"/>
    <w:rsid w:val="0006013F"/>
    <w:rsid w:val="00075DBC"/>
    <w:rsid w:val="000762CC"/>
    <w:rsid w:val="00092145"/>
    <w:rsid w:val="000A471A"/>
    <w:rsid w:val="000A62BC"/>
    <w:rsid w:val="000B2604"/>
    <w:rsid w:val="000E0580"/>
    <w:rsid w:val="000E23FF"/>
    <w:rsid w:val="000F172C"/>
    <w:rsid w:val="000F2827"/>
    <w:rsid w:val="001068BA"/>
    <w:rsid w:val="00107670"/>
    <w:rsid w:val="001105B0"/>
    <w:rsid w:val="00112B3B"/>
    <w:rsid w:val="00133D3A"/>
    <w:rsid w:val="00134F6C"/>
    <w:rsid w:val="001403DE"/>
    <w:rsid w:val="0014720D"/>
    <w:rsid w:val="001534BC"/>
    <w:rsid w:val="00167F72"/>
    <w:rsid w:val="00170EA4"/>
    <w:rsid w:val="00182630"/>
    <w:rsid w:val="00184F30"/>
    <w:rsid w:val="0019695D"/>
    <w:rsid w:val="001C1021"/>
    <w:rsid w:val="00203A18"/>
    <w:rsid w:val="00204745"/>
    <w:rsid w:val="002359E3"/>
    <w:rsid w:val="002401FE"/>
    <w:rsid w:val="002563F5"/>
    <w:rsid w:val="00261BA6"/>
    <w:rsid w:val="00262076"/>
    <w:rsid w:val="00262201"/>
    <w:rsid w:val="0026371A"/>
    <w:rsid w:val="002C3226"/>
    <w:rsid w:val="002E3140"/>
    <w:rsid w:val="002F2419"/>
    <w:rsid w:val="003045C1"/>
    <w:rsid w:val="00340165"/>
    <w:rsid w:val="003455D1"/>
    <w:rsid w:val="003A0D02"/>
    <w:rsid w:val="003B2064"/>
    <w:rsid w:val="003D3742"/>
    <w:rsid w:val="003D64FD"/>
    <w:rsid w:val="003E2F42"/>
    <w:rsid w:val="0040564C"/>
    <w:rsid w:val="004073D7"/>
    <w:rsid w:val="00407B55"/>
    <w:rsid w:val="0041714D"/>
    <w:rsid w:val="004274F5"/>
    <w:rsid w:val="004848C2"/>
    <w:rsid w:val="004A055D"/>
    <w:rsid w:val="004A0C51"/>
    <w:rsid w:val="004B4EB7"/>
    <w:rsid w:val="004B5344"/>
    <w:rsid w:val="004D4CBA"/>
    <w:rsid w:val="004E77C8"/>
    <w:rsid w:val="00524F92"/>
    <w:rsid w:val="00526CFB"/>
    <w:rsid w:val="0054240C"/>
    <w:rsid w:val="005553B1"/>
    <w:rsid w:val="005656C6"/>
    <w:rsid w:val="005A0D73"/>
    <w:rsid w:val="005A6ACC"/>
    <w:rsid w:val="005B1CF3"/>
    <w:rsid w:val="005E1557"/>
    <w:rsid w:val="006178C2"/>
    <w:rsid w:val="00624C00"/>
    <w:rsid w:val="006319BE"/>
    <w:rsid w:val="00651C14"/>
    <w:rsid w:val="006520E3"/>
    <w:rsid w:val="00677381"/>
    <w:rsid w:val="00677B06"/>
    <w:rsid w:val="00680EA4"/>
    <w:rsid w:val="006B04E5"/>
    <w:rsid w:val="006B3BEF"/>
    <w:rsid w:val="006B4178"/>
    <w:rsid w:val="006D1C85"/>
    <w:rsid w:val="006D3533"/>
    <w:rsid w:val="006E1E4A"/>
    <w:rsid w:val="006E2F44"/>
    <w:rsid w:val="00706215"/>
    <w:rsid w:val="00713902"/>
    <w:rsid w:val="00744508"/>
    <w:rsid w:val="00755FDB"/>
    <w:rsid w:val="00757BAC"/>
    <w:rsid w:val="00772128"/>
    <w:rsid w:val="00775008"/>
    <w:rsid w:val="00780CC8"/>
    <w:rsid w:val="007810BA"/>
    <w:rsid w:val="007948FB"/>
    <w:rsid w:val="00797397"/>
    <w:rsid w:val="007A60CF"/>
    <w:rsid w:val="007A7027"/>
    <w:rsid w:val="007B2A31"/>
    <w:rsid w:val="007C02D4"/>
    <w:rsid w:val="007C4F25"/>
    <w:rsid w:val="007D26F8"/>
    <w:rsid w:val="007D4DCB"/>
    <w:rsid w:val="007E11F4"/>
    <w:rsid w:val="008063BC"/>
    <w:rsid w:val="00827F46"/>
    <w:rsid w:val="008371A5"/>
    <w:rsid w:val="00853046"/>
    <w:rsid w:val="00873355"/>
    <w:rsid w:val="008848CB"/>
    <w:rsid w:val="008C17B7"/>
    <w:rsid w:val="008D4D2B"/>
    <w:rsid w:val="008F2D55"/>
    <w:rsid w:val="00925C13"/>
    <w:rsid w:val="00951FD9"/>
    <w:rsid w:val="00983A9F"/>
    <w:rsid w:val="00984F5B"/>
    <w:rsid w:val="009860F1"/>
    <w:rsid w:val="00991629"/>
    <w:rsid w:val="00994B72"/>
    <w:rsid w:val="009963FA"/>
    <w:rsid w:val="009C0DE1"/>
    <w:rsid w:val="009C4EBB"/>
    <w:rsid w:val="009D2A01"/>
    <w:rsid w:val="009D721E"/>
    <w:rsid w:val="009E00BA"/>
    <w:rsid w:val="00A03E2C"/>
    <w:rsid w:val="00A03EFB"/>
    <w:rsid w:val="00A07487"/>
    <w:rsid w:val="00A1787A"/>
    <w:rsid w:val="00A2284E"/>
    <w:rsid w:val="00A33950"/>
    <w:rsid w:val="00A34B0E"/>
    <w:rsid w:val="00A356F8"/>
    <w:rsid w:val="00A453AB"/>
    <w:rsid w:val="00A50EC9"/>
    <w:rsid w:val="00A63F08"/>
    <w:rsid w:val="00A77146"/>
    <w:rsid w:val="00A8547A"/>
    <w:rsid w:val="00AA42CD"/>
    <w:rsid w:val="00AA7977"/>
    <w:rsid w:val="00AB4B87"/>
    <w:rsid w:val="00AB6005"/>
    <w:rsid w:val="00AD7726"/>
    <w:rsid w:val="00AE436E"/>
    <w:rsid w:val="00AE6D0C"/>
    <w:rsid w:val="00AF4263"/>
    <w:rsid w:val="00B0733C"/>
    <w:rsid w:val="00B26B70"/>
    <w:rsid w:val="00B4782F"/>
    <w:rsid w:val="00B53259"/>
    <w:rsid w:val="00B5654B"/>
    <w:rsid w:val="00B56B89"/>
    <w:rsid w:val="00B6320C"/>
    <w:rsid w:val="00B63B82"/>
    <w:rsid w:val="00B6559C"/>
    <w:rsid w:val="00B7432C"/>
    <w:rsid w:val="00B7443D"/>
    <w:rsid w:val="00B771E7"/>
    <w:rsid w:val="00BB47FC"/>
    <w:rsid w:val="00BD5469"/>
    <w:rsid w:val="00C03B28"/>
    <w:rsid w:val="00C15861"/>
    <w:rsid w:val="00C212D2"/>
    <w:rsid w:val="00C27377"/>
    <w:rsid w:val="00C347B5"/>
    <w:rsid w:val="00C376DF"/>
    <w:rsid w:val="00C604EE"/>
    <w:rsid w:val="00C9300A"/>
    <w:rsid w:val="00CA16E8"/>
    <w:rsid w:val="00CA3304"/>
    <w:rsid w:val="00CA6223"/>
    <w:rsid w:val="00CA6902"/>
    <w:rsid w:val="00CB25FD"/>
    <w:rsid w:val="00CB536D"/>
    <w:rsid w:val="00CC0A20"/>
    <w:rsid w:val="00CC2BD3"/>
    <w:rsid w:val="00CD0B50"/>
    <w:rsid w:val="00CD5385"/>
    <w:rsid w:val="00CE180B"/>
    <w:rsid w:val="00CF2F40"/>
    <w:rsid w:val="00D27272"/>
    <w:rsid w:val="00D33A1E"/>
    <w:rsid w:val="00D56CA0"/>
    <w:rsid w:val="00D608A9"/>
    <w:rsid w:val="00D7649B"/>
    <w:rsid w:val="00D90D7C"/>
    <w:rsid w:val="00D9282F"/>
    <w:rsid w:val="00DA219D"/>
    <w:rsid w:val="00DA2904"/>
    <w:rsid w:val="00DA72C7"/>
    <w:rsid w:val="00DA7404"/>
    <w:rsid w:val="00DB4901"/>
    <w:rsid w:val="00DC5C63"/>
    <w:rsid w:val="00DF3A0B"/>
    <w:rsid w:val="00DF7280"/>
    <w:rsid w:val="00E0221B"/>
    <w:rsid w:val="00E036A0"/>
    <w:rsid w:val="00E067B2"/>
    <w:rsid w:val="00E1237B"/>
    <w:rsid w:val="00E1640F"/>
    <w:rsid w:val="00E261F1"/>
    <w:rsid w:val="00E30BE0"/>
    <w:rsid w:val="00E454AE"/>
    <w:rsid w:val="00E62BAA"/>
    <w:rsid w:val="00E6488F"/>
    <w:rsid w:val="00E77FBF"/>
    <w:rsid w:val="00E80AF6"/>
    <w:rsid w:val="00E857DD"/>
    <w:rsid w:val="00E870B6"/>
    <w:rsid w:val="00E94EB8"/>
    <w:rsid w:val="00EA3031"/>
    <w:rsid w:val="00EB57DE"/>
    <w:rsid w:val="00EB7AC1"/>
    <w:rsid w:val="00EC2492"/>
    <w:rsid w:val="00EC708A"/>
    <w:rsid w:val="00EF6BF0"/>
    <w:rsid w:val="00F247D6"/>
    <w:rsid w:val="00F43047"/>
    <w:rsid w:val="00F63161"/>
    <w:rsid w:val="00F75799"/>
    <w:rsid w:val="00FC161B"/>
    <w:rsid w:val="00FC66A1"/>
    <w:rsid w:val="00FD0558"/>
    <w:rsid w:val="00FE01F2"/>
    <w:rsid w:val="00FE06D7"/>
    <w:rsid w:val="00FE6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0AE6B7"/>
  <w15:chartTrackingRefBased/>
  <w15:docId w15:val="{E3F59EAA-BF5B-4841-92DE-85910311D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771E7"/>
    <w:pPr>
      <w:widowControl w:val="0"/>
      <w:jc w:val="both"/>
    </w:p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401FE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771E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771E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771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771E7"/>
    <w:rPr>
      <w:sz w:val="18"/>
      <w:szCs w:val="18"/>
    </w:rPr>
  </w:style>
  <w:style w:type="table" w:styleId="a7">
    <w:name w:val="Table Grid"/>
    <w:basedOn w:val="a1"/>
    <w:uiPriority w:val="39"/>
    <w:rsid w:val="00B771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rmal (Web)"/>
    <w:basedOn w:val="a"/>
    <w:uiPriority w:val="99"/>
    <w:semiHidden/>
    <w:unhideWhenUsed/>
    <w:rsid w:val="00184F3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566ba9ff-a5b0-4b6f-bbdf-c3ab41993fc2">
    <w:name w:val="566ba9ff-a5b0-4b6f-bbdf-c3ab41993fc2"/>
    <w:basedOn w:val="4"/>
    <w:next w:val="a"/>
    <w:link w:val="566ba9ff-a5b0-4b6f-bbdf-c3ab41993fc20"/>
    <w:rsid w:val="002401FE"/>
    <w:pPr>
      <w:adjustRightInd w:val="0"/>
      <w:spacing w:before="0" w:after="0" w:line="288" w:lineRule="auto"/>
      <w:jc w:val="left"/>
    </w:pPr>
    <w:rPr>
      <w:rFonts w:ascii="微软雅黑" w:eastAsia="微软雅黑" w:hAnsi="微软雅黑" w:cs="Times New Roman"/>
      <w:color w:val="000000"/>
      <w:sz w:val="24"/>
      <w:szCs w:val="20"/>
    </w:rPr>
  </w:style>
  <w:style w:type="character" w:customStyle="1" w:styleId="566ba9ff-a5b0-4b6f-bbdf-c3ab41993fc20">
    <w:name w:val="566ba9ff-a5b0-4b6f-bbdf-c3ab41993fc2 字符"/>
    <w:basedOn w:val="a0"/>
    <w:link w:val="566ba9ff-a5b0-4b6f-bbdf-c3ab41993fc2"/>
    <w:rsid w:val="002401FE"/>
    <w:rPr>
      <w:rFonts w:ascii="微软雅黑" w:eastAsia="微软雅黑" w:hAnsi="微软雅黑" w:cs="Times New Roman"/>
      <w:b/>
      <w:bCs/>
      <w:color w:val="000000"/>
      <w:sz w:val="24"/>
      <w:szCs w:val="20"/>
    </w:rPr>
  </w:style>
  <w:style w:type="character" w:customStyle="1" w:styleId="40">
    <w:name w:val="标题 4 字符"/>
    <w:basedOn w:val="a0"/>
    <w:link w:val="4"/>
    <w:uiPriority w:val="9"/>
    <w:semiHidden/>
    <w:rsid w:val="002401FE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ljs-attribute">
    <w:name w:val="hljs-attribute"/>
    <w:basedOn w:val="a0"/>
    <w:rsid w:val="00983A9F"/>
  </w:style>
  <w:style w:type="character" w:customStyle="1" w:styleId="hljs-literal">
    <w:name w:val="hljs-literal"/>
    <w:basedOn w:val="a0"/>
    <w:rsid w:val="00983A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806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</TotalTime>
  <Pages>3</Pages>
  <Words>724</Words>
  <Characters>4132</Characters>
  <Application>Microsoft Office Word</Application>
  <DocSecurity>0</DocSecurity>
  <Lines>34</Lines>
  <Paragraphs>9</Paragraphs>
  <ScaleCrop>false</ScaleCrop>
  <Company/>
  <LinksUpToDate>false</LinksUpToDate>
  <CharactersWithSpaces>4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Xianhao</dc:creator>
  <cp:keywords/>
  <dc:description/>
  <cp:lastModifiedBy>Huang Xianhao</cp:lastModifiedBy>
  <cp:revision>44</cp:revision>
  <dcterms:created xsi:type="dcterms:W3CDTF">2024-06-27T12:06:00Z</dcterms:created>
  <dcterms:modified xsi:type="dcterms:W3CDTF">2024-10-24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f1f3c95168a41f8ea2b7a43f55750e22fbb46c5958c97e867bde4b3858c72</vt:lpwstr>
  </property>
</Properties>
</file>